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BF159" w14:textId="5E1AE155" w:rsidR="00C8611D" w:rsidRDefault="00C8611D" w:rsidP="00C8611D">
      <w:pPr>
        <w:pBdr>
          <w:bottom w:val="single" w:sz="4" w:space="1" w:color="auto"/>
        </w:pBdr>
        <w:jc w:val="center"/>
        <w:rPr>
          <w:rFonts w:ascii="Comic Sans MS" w:hAnsi="Comic Sans MS"/>
          <w:b/>
          <w:sz w:val="20"/>
          <w:szCs w:val="20"/>
          <w:u w:val="single"/>
        </w:rPr>
      </w:pPr>
      <w:r w:rsidRPr="00C8611D">
        <w:rPr>
          <w:rFonts w:ascii="Comic Sans MS" w:hAnsi="Comic Sans MS"/>
          <w:b/>
          <w:noProof/>
        </w:rPr>
        <w:drawing>
          <wp:inline distT="0" distB="0" distL="0" distR="0" wp14:anchorId="48435D3C" wp14:editId="6A6B720F">
            <wp:extent cx="4486275" cy="8185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740" cy="821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7A28F" w14:textId="15B472F5" w:rsidR="00BC7D7C" w:rsidRPr="009A0F68" w:rsidRDefault="0070192E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Saturda</w:t>
      </w:r>
      <w:r w:rsidR="00390A3C">
        <w:rPr>
          <w:rFonts w:ascii="Comic Sans MS" w:hAnsi="Comic Sans MS"/>
          <w:b/>
          <w:sz w:val="20"/>
          <w:szCs w:val="20"/>
          <w:u w:val="single"/>
        </w:rPr>
        <w:t>y</w:t>
      </w:r>
      <w:r w:rsidR="00730FB4">
        <w:rPr>
          <w:rFonts w:ascii="Comic Sans MS" w:hAnsi="Comic Sans MS"/>
          <w:b/>
          <w:sz w:val="20"/>
          <w:szCs w:val="20"/>
          <w:u w:val="single"/>
        </w:rPr>
        <w:t xml:space="preserve"> November 19</w:t>
      </w:r>
      <w:r w:rsidR="002B37B2">
        <w:rPr>
          <w:rFonts w:ascii="Comic Sans MS" w:hAnsi="Comic Sans MS"/>
          <w:b/>
          <w:sz w:val="20"/>
          <w:szCs w:val="20"/>
          <w:u w:val="single"/>
        </w:rPr>
        <w:t>,</w:t>
      </w:r>
      <w:r w:rsidR="00B620A4">
        <w:rPr>
          <w:rFonts w:ascii="Comic Sans MS" w:hAnsi="Comic Sans MS"/>
          <w:b/>
          <w:sz w:val="20"/>
          <w:szCs w:val="20"/>
          <w:u w:val="single"/>
        </w:rPr>
        <w:t xml:space="preserve"> 2022</w:t>
      </w:r>
    </w:p>
    <w:p w14:paraId="7C3442E7" w14:textId="6778A8B2" w:rsidR="001A6EE4" w:rsidRDefault="008F4AF3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ZOO</w:t>
      </w:r>
      <w:r w:rsidR="00632FF8">
        <w:rPr>
          <w:rFonts w:ascii="Comic Sans MS" w:hAnsi="Comic Sans MS"/>
          <w:b/>
          <w:sz w:val="20"/>
          <w:szCs w:val="20"/>
          <w:u w:val="single"/>
        </w:rPr>
        <w:t>M</w:t>
      </w:r>
    </w:p>
    <w:p w14:paraId="7BF79AE4" w14:textId="3C963F6E" w:rsidR="00B51580" w:rsidRPr="009F721B" w:rsidRDefault="00434051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 xml:space="preserve">MEETING </w:t>
      </w:r>
      <w:r w:rsidR="00B51580" w:rsidRPr="009A0F68">
        <w:rPr>
          <w:rFonts w:ascii="Comic Sans MS" w:hAnsi="Comic Sans MS"/>
          <w:b/>
          <w:sz w:val="20"/>
          <w:szCs w:val="20"/>
          <w:u w:val="single"/>
        </w:rPr>
        <w:t>MINUTES</w:t>
      </w:r>
      <w:r w:rsidR="006273ED">
        <w:rPr>
          <w:rFonts w:ascii="Comic Sans MS" w:hAnsi="Comic Sans MS"/>
          <w:b/>
          <w:sz w:val="20"/>
          <w:szCs w:val="20"/>
          <w:u w:val="single"/>
        </w:rPr>
        <w:br/>
      </w:r>
      <w:hyperlink r:id="rId9" w:history="1">
        <w:r w:rsidR="006273ED" w:rsidRPr="009D42CF">
          <w:rPr>
            <w:rStyle w:val="Hyperlink"/>
            <w:rFonts w:ascii="Comic Sans MS" w:hAnsi="Comic Sans MS"/>
            <w:b/>
            <w:sz w:val="20"/>
            <w:szCs w:val="20"/>
          </w:rPr>
          <w:t>www.fsudcalumni.org</w:t>
        </w:r>
      </w:hyperlink>
      <w:r w:rsidR="006273ED">
        <w:rPr>
          <w:rFonts w:ascii="Comic Sans MS" w:hAnsi="Comic Sans MS"/>
          <w:b/>
          <w:sz w:val="20"/>
          <w:szCs w:val="20"/>
          <w:u w:val="single"/>
        </w:rPr>
        <w:t xml:space="preserve"> </w:t>
      </w:r>
      <w:r w:rsidR="009F721B">
        <w:rPr>
          <w:rFonts w:ascii="Comic Sans MS" w:hAnsi="Comic Sans MS"/>
          <w:b/>
          <w:sz w:val="20"/>
          <w:szCs w:val="20"/>
          <w:u w:val="single"/>
        </w:rPr>
        <w:br/>
      </w:r>
    </w:p>
    <w:p w14:paraId="44D288BE" w14:textId="06285D43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 xml:space="preserve">Call to Order:   </w:t>
      </w:r>
    </w:p>
    <w:p w14:paraId="415BA3C1" w14:textId="09942873" w:rsidR="009F721B" w:rsidRDefault="009F721B" w:rsidP="009F721B">
      <w:pPr>
        <w:pStyle w:val="ListParagraph"/>
      </w:pPr>
      <w:r w:rsidRPr="009F721B">
        <w:t>The Fayetteville State University (FSU) DC Alumni Chapter met via ZOOM.  The President, M</w:t>
      </w:r>
      <w:r w:rsidR="0012027D">
        <w:t>aynard Smith</w:t>
      </w:r>
      <w:r w:rsidRPr="009F721B">
        <w:t>, called the meeting to order at 10:</w:t>
      </w:r>
      <w:r w:rsidR="00FF2EBF">
        <w:t>05am</w:t>
      </w:r>
      <w:r>
        <w:t>.</w:t>
      </w:r>
    </w:p>
    <w:p w14:paraId="13DE0312" w14:textId="77777777" w:rsidR="006609F0" w:rsidRPr="009F721B" w:rsidRDefault="006609F0" w:rsidP="009F721B">
      <w:pPr>
        <w:pStyle w:val="ListParagraph"/>
      </w:pPr>
    </w:p>
    <w:p w14:paraId="5A9E3F1F" w14:textId="4728845C" w:rsidR="006609F0" w:rsidRPr="006609F0" w:rsidRDefault="009F721B" w:rsidP="006609F0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Invocation:</w:t>
      </w:r>
      <w:r w:rsidR="006609F0">
        <w:rPr>
          <w:rFonts w:eastAsia="Arial"/>
          <w:b/>
          <w:u w:val="single"/>
        </w:rPr>
        <w:br/>
      </w:r>
      <w:r w:rsidR="006609F0" w:rsidRPr="009F721B">
        <w:t>All members recited the Lord’s Prayer.</w:t>
      </w:r>
    </w:p>
    <w:p w14:paraId="786A8773" w14:textId="77777777" w:rsidR="006609F0" w:rsidRPr="006609F0" w:rsidRDefault="006609F0" w:rsidP="0012027D">
      <w:pPr>
        <w:tabs>
          <w:tab w:val="left" w:pos="720"/>
        </w:tabs>
        <w:ind w:left="360"/>
        <w:rPr>
          <w:rFonts w:eastAsia="Arial"/>
          <w:b/>
          <w:u w:val="single"/>
        </w:rPr>
      </w:pPr>
    </w:p>
    <w:p w14:paraId="5BD4B8EA" w14:textId="751AFAE1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lma Mater</w:t>
      </w:r>
    </w:p>
    <w:p w14:paraId="27178226" w14:textId="7E2A85B0" w:rsidR="006609F0" w:rsidRDefault="00730FB4" w:rsidP="006609F0">
      <w:pPr>
        <w:tabs>
          <w:tab w:val="left" w:pos="720"/>
        </w:tabs>
        <w:ind w:left="720"/>
      </w:pPr>
      <w:r>
        <w:t>Members listened to a recording of the Alma Mater</w:t>
      </w:r>
    </w:p>
    <w:p w14:paraId="592580A0" w14:textId="77777777" w:rsidR="006609F0" w:rsidRPr="009F721B" w:rsidRDefault="006609F0" w:rsidP="006609F0">
      <w:pPr>
        <w:tabs>
          <w:tab w:val="left" w:pos="720"/>
        </w:tabs>
        <w:ind w:left="720"/>
        <w:rPr>
          <w:rFonts w:eastAsia="Arial"/>
          <w:b/>
          <w:u w:val="single"/>
        </w:rPr>
      </w:pPr>
    </w:p>
    <w:p w14:paraId="0AC6C553" w14:textId="3A3EEEEF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pproval of Previous Minutes</w:t>
      </w:r>
    </w:p>
    <w:p w14:paraId="057B5A51" w14:textId="348333E1" w:rsidR="006609F0" w:rsidRDefault="006609F0" w:rsidP="006609F0">
      <w:pPr>
        <w:pStyle w:val="ListParagraph"/>
      </w:pPr>
      <w:r w:rsidRPr="006609F0">
        <w:rPr>
          <w:b/>
        </w:rPr>
        <w:t>-</w:t>
      </w:r>
      <w:r w:rsidR="001D00C5">
        <w:t>September</w:t>
      </w:r>
      <w:r w:rsidRPr="009F721B">
        <w:t xml:space="preserve"> meeting minutes were read and approved.  A motion was made by</w:t>
      </w:r>
      <w:r w:rsidR="00730FB4">
        <w:t xml:space="preserve"> Jessica Norfleet</w:t>
      </w:r>
      <w:r w:rsidRPr="009F721B">
        <w:t xml:space="preserve"> to accept the minutes as read and seconded by</w:t>
      </w:r>
      <w:r w:rsidR="00730FB4">
        <w:t xml:space="preserve"> James Glymph.</w:t>
      </w:r>
    </w:p>
    <w:p w14:paraId="1BCAA86F" w14:textId="77777777" w:rsidR="006609F0" w:rsidRPr="006609F0" w:rsidRDefault="006609F0" w:rsidP="006609F0">
      <w:pPr>
        <w:pStyle w:val="ListParagraph"/>
        <w:rPr>
          <w:b/>
        </w:rPr>
      </w:pPr>
    </w:p>
    <w:p w14:paraId="06633562" w14:textId="405E3F9A" w:rsidR="00886B9E" w:rsidRPr="00886B9E" w:rsidRDefault="009F721B" w:rsidP="00886B9E">
      <w:pPr>
        <w:numPr>
          <w:ilvl w:val="0"/>
          <w:numId w:val="25"/>
        </w:numPr>
        <w:tabs>
          <w:tab w:val="left" w:pos="720"/>
        </w:tabs>
        <w:rPr>
          <w:rFonts w:eastAsia="Arial"/>
          <w:bCs/>
        </w:rPr>
      </w:pPr>
      <w:r w:rsidRPr="009F721B">
        <w:rPr>
          <w:rFonts w:eastAsia="Arial"/>
          <w:b/>
          <w:u w:val="single"/>
        </w:rPr>
        <w:t>New Broncos Acknowledgment</w:t>
      </w:r>
      <w:r w:rsidR="00730FB4">
        <w:rPr>
          <w:rFonts w:eastAsia="Arial"/>
          <w:b/>
          <w:u w:val="single"/>
        </w:rPr>
        <w:br/>
      </w:r>
      <w:r w:rsidR="00730FB4" w:rsidRPr="00886B9E">
        <w:rPr>
          <w:rFonts w:eastAsia="Arial"/>
          <w:bCs/>
        </w:rPr>
        <w:t>-Judy Marshall</w:t>
      </w:r>
      <w:r w:rsidR="00730FB4" w:rsidRPr="00886B9E">
        <w:rPr>
          <w:rFonts w:eastAsia="Arial"/>
          <w:bCs/>
        </w:rPr>
        <w:br/>
        <w:t>Class of 1984</w:t>
      </w:r>
      <w:r w:rsidR="00730FB4" w:rsidRPr="00886B9E">
        <w:rPr>
          <w:rFonts w:eastAsia="Arial"/>
          <w:bCs/>
        </w:rPr>
        <w:br/>
        <w:t>- James Greene</w:t>
      </w:r>
      <w:r w:rsidR="00730FB4" w:rsidRPr="00886B9E">
        <w:rPr>
          <w:rFonts w:eastAsia="Arial"/>
          <w:bCs/>
        </w:rPr>
        <w:br/>
        <w:t>Class of 1967</w:t>
      </w:r>
      <w:r w:rsidR="00730FB4" w:rsidRPr="00886B9E">
        <w:rPr>
          <w:rFonts w:eastAsia="Arial"/>
          <w:bCs/>
        </w:rPr>
        <w:br/>
      </w:r>
      <w:r w:rsidR="00886B9E">
        <w:rPr>
          <w:rFonts w:eastAsia="Arial"/>
          <w:bCs/>
        </w:rPr>
        <w:t>-</w:t>
      </w:r>
      <w:r w:rsidR="00886B9E" w:rsidRPr="00886B9E">
        <w:rPr>
          <w:rFonts w:eastAsia="Arial"/>
          <w:bCs/>
        </w:rPr>
        <w:t>Thurman Charleston</w:t>
      </w:r>
      <w:r w:rsidR="00886B9E" w:rsidRPr="00886B9E">
        <w:rPr>
          <w:rFonts w:eastAsia="Arial"/>
          <w:bCs/>
        </w:rPr>
        <w:br/>
        <w:t>Class of 1982</w:t>
      </w:r>
    </w:p>
    <w:p w14:paraId="4EAA6777" w14:textId="77777777" w:rsidR="00886B9E" w:rsidRPr="00886B9E" w:rsidRDefault="00886B9E" w:rsidP="00886B9E">
      <w:pPr>
        <w:tabs>
          <w:tab w:val="left" w:pos="720"/>
        </w:tabs>
        <w:ind w:left="720"/>
        <w:rPr>
          <w:rFonts w:eastAsia="Arial"/>
          <w:bCs/>
        </w:rPr>
      </w:pPr>
    </w:p>
    <w:p w14:paraId="5DB864A5" w14:textId="5EA5CD0D" w:rsidR="009F721B" w:rsidRPr="00886B9E" w:rsidRDefault="00886B9E" w:rsidP="00886B9E">
      <w:pPr>
        <w:tabs>
          <w:tab w:val="left" w:pos="720"/>
        </w:tabs>
        <w:ind w:left="360"/>
        <w:rPr>
          <w:rFonts w:eastAsia="Arial"/>
          <w:bCs/>
        </w:rPr>
      </w:pPr>
      <w:r w:rsidRPr="00886B9E">
        <w:rPr>
          <w:rFonts w:eastAsia="Arial"/>
          <w:bCs/>
        </w:rPr>
        <w:t>Welcome New Broncos!!!</w:t>
      </w:r>
      <w:r w:rsidR="006609F0" w:rsidRPr="00886B9E">
        <w:rPr>
          <w:rFonts w:eastAsia="Arial"/>
          <w:bCs/>
        </w:rPr>
        <w:br/>
      </w:r>
    </w:p>
    <w:p w14:paraId="05F9E889" w14:textId="6656FF08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rFonts w:eastAsia="Arial"/>
          <w:b/>
          <w:u w:val="single"/>
        </w:rPr>
        <w:br/>
      </w:r>
      <w:r w:rsidRPr="009F721B">
        <w:rPr>
          <w:b/>
          <w:u w:val="single"/>
        </w:rPr>
        <w:t>VI.</w:t>
      </w:r>
      <w:r w:rsidRPr="009F721B">
        <w:rPr>
          <w:b/>
          <w:u w:val="single"/>
        </w:rPr>
        <w:tab/>
        <w:t>Officer’s Report</w:t>
      </w:r>
    </w:p>
    <w:p w14:paraId="5E011D00" w14:textId="094C7758" w:rsidR="006609F0" w:rsidRDefault="009F721B" w:rsidP="006609F0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President – Maynard Smith</w:t>
      </w:r>
      <w:r w:rsidR="006D4427">
        <w:rPr>
          <w:b/>
          <w:u w:val="single"/>
        </w:rPr>
        <w:br/>
      </w:r>
      <w:r w:rsidR="006D4427" w:rsidRPr="006D4427">
        <w:rPr>
          <w:bCs/>
        </w:rPr>
        <w:t>Special Thanks to</w:t>
      </w:r>
      <w:r w:rsidR="006D4427">
        <w:rPr>
          <w:bCs/>
        </w:rPr>
        <w:t>:</w:t>
      </w:r>
      <w:r w:rsidR="006D4427" w:rsidRPr="006D4427">
        <w:rPr>
          <w:bCs/>
        </w:rPr>
        <w:br/>
        <w:t>-DC Chapter Members for patience and grace as Maynard gets acclimated to President</w:t>
      </w:r>
      <w:r w:rsidR="006D4427">
        <w:rPr>
          <w:bCs/>
        </w:rPr>
        <w:t xml:space="preserve"> </w:t>
      </w:r>
      <w:r w:rsidR="006D4427" w:rsidRPr="006D4427">
        <w:rPr>
          <w:bCs/>
        </w:rPr>
        <w:t>position.</w:t>
      </w:r>
      <w:r w:rsidR="006D4427">
        <w:rPr>
          <w:bCs/>
        </w:rPr>
        <w:br/>
        <w:t>-Executive Board Members</w:t>
      </w:r>
      <w:r w:rsidR="006D4427">
        <w:rPr>
          <w:bCs/>
        </w:rPr>
        <w:br/>
        <w:t>-Social Affairs Committee</w:t>
      </w:r>
      <w:r w:rsidR="006D4427">
        <w:rPr>
          <w:bCs/>
        </w:rPr>
        <w:br/>
        <w:t>-Community Awareness Committee</w:t>
      </w:r>
      <w:r w:rsidR="006D4427">
        <w:rPr>
          <w:bCs/>
        </w:rPr>
        <w:br/>
        <w:t>-Betty Nicholason- Outstanding support</w:t>
      </w:r>
      <w:r w:rsidR="000953CB">
        <w:rPr>
          <w:bCs/>
        </w:rPr>
        <w:t xml:space="preserve"> and professionalism</w:t>
      </w:r>
      <w:r w:rsidR="006D4427">
        <w:rPr>
          <w:bCs/>
        </w:rPr>
        <w:t xml:space="preserve"> during the funeral of Dr. James Baldwin</w:t>
      </w:r>
      <w:r w:rsidR="006D4427">
        <w:rPr>
          <w:bCs/>
        </w:rPr>
        <w:br/>
        <w:t>-DC FSU Member</w:t>
      </w:r>
      <w:r w:rsidR="001D00C5">
        <w:rPr>
          <w:bCs/>
        </w:rPr>
        <w:t>s</w:t>
      </w:r>
      <w:r w:rsidR="006D4427">
        <w:rPr>
          <w:bCs/>
        </w:rPr>
        <w:t xml:space="preserve"> who participated in the Bus trip to support FSU Football Team who are now CIAA</w:t>
      </w:r>
      <w:r w:rsidR="001D00C5">
        <w:rPr>
          <w:bCs/>
        </w:rPr>
        <w:t xml:space="preserve"> Football </w:t>
      </w:r>
      <w:r w:rsidR="006D4427">
        <w:rPr>
          <w:bCs/>
        </w:rPr>
        <w:t>Champions.</w:t>
      </w:r>
      <w:r w:rsidR="000953CB">
        <w:rPr>
          <w:bCs/>
        </w:rPr>
        <w:br/>
        <w:t>Congrats to DC FSU Members who received awards at the Awards Homecoming Ceremony: Tony Owens</w:t>
      </w:r>
      <w:r w:rsidR="001D00C5">
        <w:rPr>
          <w:bCs/>
        </w:rPr>
        <w:t xml:space="preserve">, </w:t>
      </w:r>
      <w:r w:rsidR="000953CB">
        <w:rPr>
          <w:bCs/>
        </w:rPr>
        <w:t>Joan McIver, Jessica Norfleet,</w:t>
      </w:r>
      <w:r w:rsidR="001D00C5">
        <w:rPr>
          <w:bCs/>
        </w:rPr>
        <w:t xml:space="preserve"> and </w:t>
      </w:r>
      <w:r w:rsidR="000953CB">
        <w:rPr>
          <w:bCs/>
        </w:rPr>
        <w:t>Charles Worthy (awards will be passed out to recipients during the scheduled</w:t>
      </w:r>
      <w:r w:rsidR="001D00C5">
        <w:rPr>
          <w:bCs/>
        </w:rPr>
        <w:t xml:space="preserve"> in person</w:t>
      </w:r>
      <w:r w:rsidR="000953CB">
        <w:rPr>
          <w:bCs/>
        </w:rPr>
        <w:t xml:space="preserve"> December monthly </w:t>
      </w:r>
      <w:r w:rsidR="000953CB">
        <w:rPr>
          <w:bCs/>
        </w:rPr>
        <w:lastRenderedPageBreak/>
        <w:t>meeting)</w:t>
      </w:r>
      <w:r w:rsidR="000953CB">
        <w:rPr>
          <w:bCs/>
        </w:rPr>
        <w:br/>
        <w:t>President Thanked ALL for the service provided to the DC FSU Alumni Chapter!!!</w:t>
      </w:r>
      <w:r w:rsidR="000953CB">
        <w:rPr>
          <w:bCs/>
        </w:rPr>
        <w:br/>
        <w:t xml:space="preserve">-As the chapter moves forward, Maynard will continue to work towards growing the membership of the organization. </w:t>
      </w:r>
      <w:r w:rsidR="006D4427" w:rsidRPr="006D4427">
        <w:rPr>
          <w:bCs/>
        </w:rPr>
        <w:br/>
      </w:r>
    </w:p>
    <w:p w14:paraId="2C2253D0" w14:textId="57A2AC59" w:rsidR="009F721B" w:rsidRP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Vice Pres. – Skyy Clea</w:t>
      </w:r>
      <w:r w:rsidR="006609F0">
        <w:rPr>
          <w:b/>
          <w:u w:val="single"/>
        </w:rPr>
        <w:br/>
      </w:r>
      <w:r w:rsidR="006609F0" w:rsidRPr="006C216B">
        <w:rPr>
          <w:bCs/>
        </w:rPr>
        <w:t>-</w:t>
      </w:r>
      <w:r w:rsidR="006C5463">
        <w:rPr>
          <w:bCs/>
        </w:rPr>
        <w:t xml:space="preserve">Vice President Thanks E-Board and Members for thoughts, prayers, and kind messages during the passing of her brother. </w:t>
      </w:r>
    </w:p>
    <w:p w14:paraId="058ECB57" w14:textId="558B2C01" w:rsidR="006C216B" w:rsidRPr="00222273" w:rsidRDefault="009F721B" w:rsidP="006C5463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rresponding Secretary – Jessica Norfleet</w:t>
      </w:r>
      <w:r w:rsidR="009F588A" w:rsidRPr="006C5463">
        <w:rPr>
          <w:bCs/>
        </w:rPr>
        <w:br/>
        <w:t>-</w:t>
      </w:r>
      <w:r w:rsidR="006C5463">
        <w:rPr>
          <w:bCs/>
        </w:rPr>
        <w:t>56</w:t>
      </w:r>
      <w:r w:rsidR="009F588A" w:rsidRPr="006C5463">
        <w:rPr>
          <w:bCs/>
        </w:rPr>
        <w:t xml:space="preserve"> emails were sent out to chapter member</w:t>
      </w:r>
      <w:r w:rsidR="006C5463">
        <w:rPr>
          <w:bCs/>
        </w:rPr>
        <w:t>s which included 600+ Alumni in the are</w:t>
      </w:r>
      <w:r w:rsidR="001D00C5">
        <w:rPr>
          <w:bCs/>
        </w:rPr>
        <w:t>a</w:t>
      </w:r>
      <w:r w:rsidR="006C5463">
        <w:rPr>
          <w:bCs/>
        </w:rPr>
        <w:t xml:space="preserve"> to promote membership and information regarding HC, NAA, and FSU.</w:t>
      </w:r>
    </w:p>
    <w:p w14:paraId="157CA1C8" w14:textId="57204D8E" w:rsidR="00222273" w:rsidRPr="006C5463" w:rsidRDefault="00222273" w:rsidP="00222273">
      <w:pPr>
        <w:pStyle w:val="ListParagraph"/>
        <w:numPr>
          <w:ilvl w:val="0"/>
          <w:numId w:val="28"/>
        </w:numPr>
        <w:rPr>
          <w:b/>
          <w:u w:val="single"/>
        </w:rPr>
      </w:pPr>
      <w:r>
        <w:rPr>
          <w:bCs/>
        </w:rPr>
        <w:t xml:space="preserve">If you are not receiving emails or know of chapter members who are not receiving </w:t>
      </w:r>
      <w:r w:rsidR="001D00C5">
        <w:rPr>
          <w:bCs/>
        </w:rPr>
        <w:t>emails,</w:t>
      </w:r>
      <w:r>
        <w:rPr>
          <w:bCs/>
        </w:rPr>
        <w:t xml:space="preserve"> please make President Maynard and Corresponding Secretary Jessica Norfleet aware ASAP.</w:t>
      </w:r>
    </w:p>
    <w:p w14:paraId="4B48C9E0" w14:textId="77777777" w:rsidR="009F588A" w:rsidRPr="006C216B" w:rsidRDefault="009F588A" w:rsidP="006C216B">
      <w:pPr>
        <w:pStyle w:val="ListParagraph"/>
        <w:ind w:left="1080"/>
        <w:rPr>
          <w:bCs/>
        </w:rPr>
      </w:pPr>
    </w:p>
    <w:p w14:paraId="6CE46AAB" w14:textId="25EC3925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Recording Secretary – Revon Pauling</w:t>
      </w:r>
    </w:p>
    <w:p w14:paraId="72590154" w14:textId="0D4C2A9D" w:rsidR="009F588A" w:rsidRDefault="009F588A" w:rsidP="009F588A">
      <w:pPr>
        <w:pStyle w:val="ListParagraph"/>
        <w:ind w:left="1080"/>
        <w:rPr>
          <w:bCs/>
          <w:i/>
          <w:iCs/>
        </w:rPr>
      </w:pPr>
      <w:r>
        <w:rPr>
          <w:bCs/>
        </w:rPr>
        <w:t>No Report</w:t>
      </w:r>
      <w:r>
        <w:rPr>
          <w:bCs/>
        </w:rPr>
        <w:br/>
      </w:r>
      <w:r w:rsidRPr="009F588A">
        <w:rPr>
          <w:bCs/>
          <w:i/>
          <w:iCs/>
        </w:rPr>
        <w:t>-Rec Sec. reminds members to state their name before speaking to ensure that minutes are reflected appropriately</w:t>
      </w:r>
      <w:r w:rsidR="0012027D">
        <w:rPr>
          <w:bCs/>
          <w:i/>
          <w:iCs/>
        </w:rPr>
        <w:t xml:space="preserve"> via zoom</w:t>
      </w:r>
    </w:p>
    <w:p w14:paraId="3E0B7D56" w14:textId="77777777" w:rsidR="001D00C5" w:rsidRPr="009F588A" w:rsidRDefault="001D00C5" w:rsidP="009F588A">
      <w:pPr>
        <w:pStyle w:val="ListParagraph"/>
        <w:ind w:left="1080"/>
        <w:rPr>
          <w:bCs/>
        </w:rPr>
      </w:pPr>
    </w:p>
    <w:p w14:paraId="11DD063A" w14:textId="26514B28" w:rsidR="009F721B" w:rsidRPr="006C5463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-Recording Secretary –</w:t>
      </w:r>
      <w:r w:rsidRPr="009F721B">
        <w:rPr>
          <w:b/>
          <w:color w:val="FF0000"/>
          <w:u w:val="single"/>
        </w:rPr>
        <w:t>VACANT</w:t>
      </w:r>
    </w:p>
    <w:p w14:paraId="17BD0A09" w14:textId="16E2E4CB" w:rsidR="006C5463" w:rsidRPr="006C5463" w:rsidRDefault="006C5463" w:rsidP="006C5463">
      <w:pPr>
        <w:pStyle w:val="ListParagraph"/>
        <w:ind w:left="1080"/>
        <w:rPr>
          <w:bCs/>
        </w:rPr>
      </w:pPr>
      <w:r w:rsidRPr="006C5463">
        <w:rPr>
          <w:bCs/>
        </w:rPr>
        <w:t xml:space="preserve">FSU Alumni Sidney Benton stepped up to fill the vacant position. </w:t>
      </w:r>
      <w:r w:rsidR="00113A58" w:rsidRPr="006C5463">
        <w:rPr>
          <w:bCs/>
        </w:rPr>
        <w:t>Recording</w:t>
      </w:r>
      <w:r w:rsidRPr="006C5463">
        <w:rPr>
          <w:bCs/>
        </w:rPr>
        <w:t xml:space="preserve"> Secretary Revon Pauling will be in communication to discuss roles and responsibilities.</w:t>
      </w:r>
      <w:r w:rsidR="00113A58">
        <w:rPr>
          <w:bCs/>
        </w:rPr>
        <w:br/>
      </w:r>
    </w:p>
    <w:p w14:paraId="6744AC52" w14:textId="634CAE34" w:rsidR="009F721B" w:rsidRPr="001D00C5" w:rsidRDefault="009F721B" w:rsidP="006C5463">
      <w:pPr>
        <w:pStyle w:val="ListParagraph"/>
        <w:numPr>
          <w:ilvl w:val="0"/>
          <w:numId w:val="19"/>
        </w:numPr>
        <w:rPr>
          <w:b/>
          <w:u w:val="single"/>
        </w:rPr>
      </w:pPr>
      <w:r w:rsidRPr="001D00C5">
        <w:rPr>
          <w:b/>
          <w:u w:val="single"/>
        </w:rPr>
        <w:t>Treasurer – Jimmy McLean</w:t>
      </w:r>
    </w:p>
    <w:p w14:paraId="1433B8CB" w14:textId="6F6BC1D2" w:rsidR="002E3CF8" w:rsidRPr="009F721B" w:rsidRDefault="002E3CF8" w:rsidP="002E3CF8">
      <w:pPr>
        <w:pStyle w:val="ListParagraph"/>
        <w:ind w:left="1080"/>
      </w:pPr>
      <w:r>
        <w:t>-</w:t>
      </w:r>
      <w:r w:rsidR="0012027D">
        <w:t xml:space="preserve">Treasurer </w:t>
      </w:r>
      <w:r w:rsidRPr="009F721B">
        <w:t>presented the financial report.  It was moved by</w:t>
      </w:r>
      <w:r w:rsidR="000363A2">
        <w:t xml:space="preserve"> Clara McCargo </w:t>
      </w:r>
      <w:r w:rsidRPr="009F721B">
        <w:t>and second by</w:t>
      </w:r>
      <w:r w:rsidR="000363A2">
        <w:t xml:space="preserve"> Mary Staton</w:t>
      </w:r>
      <w:r w:rsidR="00C85031">
        <w:t xml:space="preserve"> </w:t>
      </w:r>
      <w:r w:rsidRPr="009F721B">
        <w:t xml:space="preserve">to accept the report as presented with a digital copy that was forwarded to all members in preparation for </w:t>
      </w:r>
      <w:r w:rsidR="001D00C5" w:rsidRPr="009F721B">
        <w:t>the chapter</w:t>
      </w:r>
      <w:r w:rsidRPr="009F721B">
        <w:t xml:space="preserve"> meeting.  </w:t>
      </w:r>
    </w:p>
    <w:p w14:paraId="3A70CB4A" w14:textId="77777777" w:rsidR="002E3CF8" w:rsidRPr="002E3CF8" w:rsidRDefault="002E3CF8" w:rsidP="002E3CF8">
      <w:pPr>
        <w:pStyle w:val="ListParagraph"/>
        <w:ind w:left="1080"/>
        <w:rPr>
          <w:b/>
          <w:u w:val="single"/>
        </w:rPr>
      </w:pPr>
    </w:p>
    <w:p w14:paraId="03C7E724" w14:textId="77777777" w:rsidR="003A3400" w:rsidRDefault="009F721B" w:rsidP="003A3400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Financial Secretary –Kevin Martin</w:t>
      </w:r>
    </w:p>
    <w:p w14:paraId="4CF582CF" w14:textId="417C6F6F" w:rsidR="003A3400" w:rsidRDefault="0012027D" w:rsidP="003A3400">
      <w:pPr>
        <w:pStyle w:val="ListParagraph"/>
        <w:ind w:left="1080"/>
      </w:pPr>
      <w:r>
        <w:rPr>
          <w:bCs/>
        </w:rPr>
        <w:t xml:space="preserve">-Financial Sec </w:t>
      </w:r>
      <w:r w:rsidR="003A3400" w:rsidRPr="009F721B">
        <w:t>reported</w:t>
      </w:r>
      <w:r w:rsidR="000363A2">
        <w:t xml:space="preserve"> for informational purposes only, copies of 3 receipts were received. As a reminder deposits to the bank take place at the end of the month via the Treasurer. Members can contact the Financial Secretary directly regarding specific questions.</w:t>
      </w:r>
      <w:r w:rsidR="003A3400">
        <w:t xml:space="preserve"> </w:t>
      </w:r>
    </w:p>
    <w:p w14:paraId="5DCBCBA4" w14:textId="77777777" w:rsidR="001D00C5" w:rsidRPr="003A3400" w:rsidRDefault="001D00C5" w:rsidP="003A3400">
      <w:pPr>
        <w:pStyle w:val="ListParagraph"/>
        <w:ind w:left="1080"/>
        <w:rPr>
          <w:b/>
          <w:u w:val="single"/>
        </w:rPr>
      </w:pPr>
    </w:p>
    <w:p w14:paraId="4BEF432F" w14:textId="3584FFEB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 xml:space="preserve">Parliamentarian </w:t>
      </w:r>
      <w:proofErr w:type="gramStart"/>
      <w:r w:rsidRPr="009F721B">
        <w:rPr>
          <w:b/>
          <w:u w:val="single"/>
        </w:rPr>
        <w:t>–  Clara</w:t>
      </w:r>
      <w:proofErr w:type="gramEnd"/>
      <w:r w:rsidRPr="009F721B">
        <w:rPr>
          <w:b/>
          <w:u w:val="single"/>
        </w:rPr>
        <w:t xml:space="preserve"> McCargo</w:t>
      </w:r>
    </w:p>
    <w:p w14:paraId="4A5AA2D4" w14:textId="08FD1047" w:rsidR="005E12EB" w:rsidRPr="005E12EB" w:rsidRDefault="005E12EB" w:rsidP="005E12EB">
      <w:pPr>
        <w:pStyle w:val="ListParagraph"/>
        <w:numPr>
          <w:ilvl w:val="0"/>
          <w:numId w:val="27"/>
        </w:numPr>
        <w:rPr>
          <w:bCs/>
        </w:rPr>
      </w:pPr>
      <w:r w:rsidRPr="005E12EB">
        <w:rPr>
          <w:bCs/>
        </w:rPr>
        <w:t>No Report</w:t>
      </w:r>
    </w:p>
    <w:p w14:paraId="34F13E16" w14:textId="77777777" w:rsidR="009F721B" w:rsidRPr="009F721B" w:rsidRDefault="009F721B" w:rsidP="009F721B">
      <w:pPr>
        <w:tabs>
          <w:tab w:val="left" w:pos="720"/>
        </w:tabs>
        <w:rPr>
          <w:u w:val="single"/>
        </w:rPr>
      </w:pPr>
    </w:p>
    <w:p w14:paraId="25E7ADEE" w14:textId="77777777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.</w:t>
      </w:r>
      <w:r w:rsidRPr="009F721B">
        <w:rPr>
          <w:b/>
          <w:u w:val="single"/>
        </w:rPr>
        <w:tab/>
        <w:t>Committee Reports</w:t>
      </w:r>
    </w:p>
    <w:p w14:paraId="4408586E" w14:textId="556DEBA3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cholarship – Ed Crook</w:t>
      </w:r>
    </w:p>
    <w:p w14:paraId="2889939E" w14:textId="77777777" w:rsidR="000363A2" w:rsidRDefault="000363A2" w:rsidP="000363A2">
      <w:pPr>
        <w:pStyle w:val="ListParagraph"/>
        <w:ind w:left="1080"/>
        <w:rPr>
          <w:bCs/>
        </w:rPr>
      </w:pPr>
      <w:r w:rsidRPr="000363A2">
        <w:rPr>
          <w:bCs/>
        </w:rPr>
        <w:t>- No Report</w:t>
      </w:r>
    </w:p>
    <w:p w14:paraId="71308289" w14:textId="77777777" w:rsidR="000363A2" w:rsidRDefault="000363A2" w:rsidP="000363A2">
      <w:pPr>
        <w:pStyle w:val="ListParagraph"/>
        <w:ind w:left="1080"/>
        <w:rPr>
          <w:bCs/>
        </w:rPr>
      </w:pPr>
    </w:p>
    <w:p w14:paraId="0F354D0E" w14:textId="40F0CE8B" w:rsidR="009F721B" w:rsidRPr="000363A2" w:rsidRDefault="009F721B" w:rsidP="000363A2">
      <w:pPr>
        <w:pStyle w:val="ListParagraph"/>
        <w:ind w:left="1080"/>
        <w:rPr>
          <w:bCs/>
        </w:rPr>
      </w:pPr>
      <w:r w:rsidRPr="000363A2">
        <w:rPr>
          <w:b/>
          <w:u w:val="single"/>
        </w:rPr>
        <w:t>Benevolence – Betty Nicholson</w:t>
      </w:r>
    </w:p>
    <w:p w14:paraId="2763D4BB" w14:textId="2EB18DB0" w:rsidR="0039784C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</w:t>
      </w:r>
      <w:r w:rsidR="006273ED">
        <w:rPr>
          <w:bCs/>
        </w:rPr>
        <w:t>Happy Birthday to everyone born in November!</w:t>
      </w:r>
      <w:r>
        <w:rPr>
          <w:bCs/>
        </w:rPr>
        <w:br/>
        <w:t>(</w:t>
      </w:r>
      <w:r w:rsidR="006273ED">
        <w:rPr>
          <w:bCs/>
        </w:rPr>
        <w:t>8</w:t>
      </w:r>
      <w:r>
        <w:rPr>
          <w:bCs/>
        </w:rPr>
        <w:t>) Birthday cards; (</w:t>
      </w:r>
      <w:r w:rsidR="006273ED">
        <w:rPr>
          <w:bCs/>
        </w:rPr>
        <w:t>6</w:t>
      </w:r>
      <w:r>
        <w:rPr>
          <w:bCs/>
        </w:rPr>
        <w:t xml:space="preserve">) Thanking of </w:t>
      </w:r>
      <w:proofErr w:type="gramStart"/>
      <w:r>
        <w:rPr>
          <w:bCs/>
        </w:rPr>
        <w:t>you</w:t>
      </w:r>
      <w:proofErr w:type="gramEnd"/>
      <w:r>
        <w:rPr>
          <w:bCs/>
        </w:rPr>
        <w:t xml:space="preserve"> cards; (</w:t>
      </w:r>
      <w:r w:rsidR="006273ED">
        <w:rPr>
          <w:bCs/>
        </w:rPr>
        <w:t>1</w:t>
      </w:r>
      <w:r>
        <w:rPr>
          <w:bCs/>
        </w:rPr>
        <w:t>) Sympathy Cards</w:t>
      </w:r>
      <w:r w:rsidR="006273ED">
        <w:rPr>
          <w:bCs/>
        </w:rPr>
        <w:t xml:space="preserve"> were sent out on behalf of the chapter since the last official chapter meeting</w:t>
      </w:r>
    </w:p>
    <w:p w14:paraId="56352A50" w14:textId="77777777" w:rsidR="006273ED" w:rsidRDefault="006273ED" w:rsidP="0039784C">
      <w:pPr>
        <w:pStyle w:val="ListParagraph"/>
        <w:ind w:left="1080"/>
        <w:rPr>
          <w:bCs/>
        </w:rPr>
      </w:pPr>
    </w:p>
    <w:p w14:paraId="41A019AB" w14:textId="5FAE8366" w:rsidR="0039784C" w:rsidRPr="006273ED" w:rsidRDefault="009F721B" w:rsidP="006273ED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lastRenderedPageBreak/>
        <w:t>Social Affairs – Linda Smalls and Dorine Adams</w:t>
      </w:r>
      <w:r w:rsidR="006273ED" w:rsidRPr="006273ED">
        <w:rPr>
          <w:bCs/>
        </w:rPr>
        <w:br/>
        <w:t>-Committee is looking to reinstate Bus Trips for Spring 2023; if chapter members are interested in continuing efforts, please reach out to</w:t>
      </w:r>
      <w:r w:rsidR="006273ED">
        <w:rPr>
          <w:bCs/>
        </w:rPr>
        <w:t xml:space="preserve"> committee chairs </w:t>
      </w:r>
      <w:r w:rsidR="006273ED" w:rsidRPr="006273ED">
        <w:rPr>
          <w:bCs/>
        </w:rPr>
        <w:t xml:space="preserve">directly. </w:t>
      </w:r>
    </w:p>
    <w:p w14:paraId="70208971" w14:textId="1634C5FE" w:rsidR="00413825" w:rsidRDefault="006273ED" w:rsidP="00413825">
      <w:pPr>
        <w:pStyle w:val="ListParagraph"/>
        <w:ind w:left="1080"/>
        <w:rPr>
          <w:bCs/>
        </w:rPr>
      </w:pPr>
      <w:r w:rsidRPr="006273ED">
        <w:rPr>
          <w:bCs/>
        </w:rPr>
        <w:t>-Possible partnership wit</w:t>
      </w:r>
      <w:r>
        <w:rPr>
          <w:bCs/>
        </w:rPr>
        <w:t>h</w:t>
      </w:r>
      <w:r w:rsidRPr="006273ED">
        <w:rPr>
          <w:bCs/>
        </w:rPr>
        <w:t xml:space="preserve"> DC</w:t>
      </w:r>
      <w:r>
        <w:rPr>
          <w:bCs/>
        </w:rPr>
        <w:t xml:space="preserve"> Events and supporting events in DC</w:t>
      </w:r>
      <w:r w:rsidR="00AB3F70">
        <w:rPr>
          <w:bCs/>
        </w:rPr>
        <w:br/>
        <w:t xml:space="preserve">-Possible </w:t>
      </w:r>
      <w:r w:rsidR="001D00C5">
        <w:rPr>
          <w:bCs/>
        </w:rPr>
        <w:t>d</w:t>
      </w:r>
      <w:r w:rsidR="00AB3F70">
        <w:rPr>
          <w:bCs/>
        </w:rPr>
        <w:t>rawing to support chapter Fundraising effort</w:t>
      </w:r>
      <w:r w:rsidR="00AB3F70">
        <w:rPr>
          <w:bCs/>
        </w:rPr>
        <w:br/>
        <w:t>-Committee is open to ideas</w:t>
      </w:r>
      <w:r>
        <w:rPr>
          <w:bCs/>
        </w:rPr>
        <w:br/>
        <w:t>-</w:t>
      </w:r>
      <w:r w:rsidR="00AB3F70">
        <w:rPr>
          <w:bCs/>
        </w:rPr>
        <w:t>20 complimentary tickets to Public Playhouse Theater in Landover, MD on December 9</w:t>
      </w:r>
      <w:r w:rsidR="00AB3F70" w:rsidRPr="00AB3F70">
        <w:rPr>
          <w:bCs/>
          <w:vertAlign w:val="superscript"/>
        </w:rPr>
        <w:t>th</w:t>
      </w:r>
      <w:r w:rsidR="00AB3F70">
        <w:rPr>
          <w:bCs/>
        </w:rPr>
        <w:t xml:space="preserve"> to see play FENCES, if interested please reach out directly to committee chairs.</w:t>
      </w:r>
      <w:r>
        <w:rPr>
          <w:bCs/>
        </w:rPr>
        <w:br/>
      </w:r>
      <w:r w:rsidR="0039784C" w:rsidRPr="00413825">
        <w:rPr>
          <w:bCs/>
        </w:rPr>
        <w:t>-Committee is working on preparing for future events and opens the floor for suggestions/ideas</w:t>
      </w:r>
      <w:r w:rsidR="00413825">
        <w:rPr>
          <w:bCs/>
        </w:rPr>
        <w:br/>
        <w:t>Maynard proposed possible events for the Spring:</w:t>
      </w:r>
      <w:r w:rsidR="00413825">
        <w:rPr>
          <w:bCs/>
        </w:rPr>
        <w:br/>
        <w:t>-African American Museum, Wakanda Display- Blank Panther Costume Display</w:t>
      </w:r>
    </w:p>
    <w:p w14:paraId="079A06F0" w14:textId="77777777" w:rsidR="00413825" w:rsidRDefault="00413825" w:rsidP="00413825">
      <w:pPr>
        <w:pStyle w:val="ListParagraph"/>
        <w:ind w:left="1080"/>
        <w:rPr>
          <w:bCs/>
        </w:rPr>
      </w:pPr>
      <w:r>
        <w:rPr>
          <w:bCs/>
        </w:rPr>
        <w:t xml:space="preserve">-VA, Amazon Facility will be completed in Crystal City, opportunity to get involved </w:t>
      </w:r>
      <w:r>
        <w:rPr>
          <w:bCs/>
        </w:rPr>
        <w:br/>
      </w:r>
    </w:p>
    <w:p w14:paraId="1A60D542" w14:textId="5FE77658" w:rsidR="00676C3C" w:rsidRPr="00676C3C" w:rsidRDefault="00676C3C" w:rsidP="00676C3C">
      <w:pPr>
        <w:pStyle w:val="ListParagraph"/>
        <w:ind w:left="1080"/>
        <w:rPr>
          <w:bCs/>
        </w:rPr>
      </w:pPr>
      <w:r>
        <w:rPr>
          <w:bCs/>
        </w:rPr>
        <w:t>-</w:t>
      </w:r>
      <w:r w:rsidR="00413825">
        <w:rPr>
          <w:bCs/>
        </w:rPr>
        <w:t>James Glymph was asked by President Maynard</w:t>
      </w:r>
      <w:r>
        <w:rPr>
          <w:bCs/>
        </w:rPr>
        <w:t xml:space="preserve"> to </w:t>
      </w:r>
      <w:r w:rsidR="001D00C5">
        <w:rPr>
          <w:bCs/>
        </w:rPr>
        <w:t>aid</w:t>
      </w:r>
      <w:r w:rsidR="00413825">
        <w:rPr>
          <w:bCs/>
        </w:rPr>
        <w:t xml:space="preserve"> with social affairs committee in efforts to increase chapter membership. A meeting was h</w:t>
      </w:r>
      <w:r w:rsidR="001D00C5">
        <w:rPr>
          <w:bCs/>
        </w:rPr>
        <w:t>eld</w:t>
      </w:r>
      <w:r w:rsidR="00413825">
        <w:rPr>
          <w:bCs/>
        </w:rPr>
        <w:t xml:space="preserve"> to include current </w:t>
      </w:r>
      <w:r w:rsidR="001D00C5">
        <w:rPr>
          <w:bCs/>
        </w:rPr>
        <w:t xml:space="preserve">social </w:t>
      </w:r>
      <w:r w:rsidR="00413825">
        <w:rPr>
          <w:bCs/>
        </w:rPr>
        <w:t xml:space="preserve">committee chairs (Dorine and Linda) and additional members </w:t>
      </w:r>
      <w:r>
        <w:rPr>
          <w:bCs/>
        </w:rPr>
        <w:t>(</w:t>
      </w:r>
      <w:r w:rsidR="00413825">
        <w:rPr>
          <w:bCs/>
        </w:rPr>
        <w:t xml:space="preserve">Kellee Herbert, Sydney Benton, and </w:t>
      </w:r>
      <w:proofErr w:type="spellStart"/>
      <w:r w:rsidR="00413825">
        <w:rPr>
          <w:bCs/>
        </w:rPr>
        <w:t>Tenena</w:t>
      </w:r>
      <w:proofErr w:type="spellEnd"/>
      <w:r w:rsidR="00413825">
        <w:rPr>
          <w:bCs/>
        </w:rPr>
        <w:t xml:space="preserve"> Grymes) to get acquainted.</w:t>
      </w:r>
      <w:r w:rsidR="00413825">
        <w:rPr>
          <w:bCs/>
        </w:rPr>
        <w:br/>
        <w:t>Upcoming Meet and Greet- December 10, 2022 1pm-3pm</w:t>
      </w:r>
      <w:r w:rsidR="00413825">
        <w:rPr>
          <w:bCs/>
        </w:rPr>
        <w:br/>
        <w:t>-Committee is open to ideas, please reach out to them directly</w:t>
      </w:r>
      <w:r w:rsidR="00413825">
        <w:rPr>
          <w:bCs/>
        </w:rPr>
        <w:br/>
        <w:t>Dorine suggests for the next chapter meeting agenda to reflect the distinction between “Social Affairs</w:t>
      </w:r>
      <w:r>
        <w:rPr>
          <w:bCs/>
        </w:rPr>
        <w:t>/Social Media</w:t>
      </w:r>
      <w:r w:rsidR="00413825">
        <w:rPr>
          <w:bCs/>
        </w:rPr>
        <w:t>” and “</w:t>
      </w:r>
      <w:r>
        <w:rPr>
          <w:bCs/>
        </w:rPr>
        <w:t>Fundraising</w:t>
      </w:r>
      <w:r w:rsidR="00413825">
        <w:rPr>
          <w:bCs/>
        </w:rPr>
        <w:t>”</w:t>
      </w:r>
      <w:r>
        <w:rPr>
          <w:bCs/>
        </w:rPr>
        <w:br/>
        <w:t>-Sydney Benton spoke on behalf of social media efforts</w:t>
      </w:r>
    </w:p>
    <w:p w14:paraId="36965A2F" w14:textId="4DB3E58F" w:rsidR="00676C3C" w:rsidRDefault="00413825" w:rsidP="00413825">
      <w:pPr>
        <w:pStyle w:val="ListParagraph"/>
        <w:ind w:left="1080"/>
        <w:rPr>
          <w:bCs/>
        </w:rPr>
      </w:pPr>
      <w:r>
        <w:rPr>
          <w:bCs/>
        </w:rPr>
        <w:t xml:space="preserve"> </w:t>
      </w:r>
      <w:r w:rsidR="001D00C5">
        <w:rPr>
          <w:bCs/>
        </w:rPr>
        <w:t>-</w:t>
      </w:r>
      <w:r>
        <w:rPr>
          <w:bCs/>
        </w:rPr>
        <w:t>Next steps will be shared regarding future events</w:t>
      </w:r>
    </w:p>
    <w:p w14:paraId="5F51D8EC" w14:textId="15EFB4F1" w:rsidR="009F721B" w:rsidRPr="00413825" w:rsidRDefault="0039784C" w:rsidP="00413825">
      <w:pPr>
        <w:pStyle w:val="ListParagraph"/>
        <w:ind w:left="1080"/>
        <w:rPr>
          <w:bCs/>
        </w:rPr>
      </w:pPr>
      <w:r w:rsidRPr="00413825">
        <w:rPr>
          <w:bCs/>
        </w:rPr>
        <w:br/>
      </w:r>
      <w:r w:rsidR="009F721B" w:rsidRPr="00413825">
        <w:rPr>
          <w:b/>
          <w:u w:val="single"/>
        </w:rPr>
        <w:t>Student Enrichment Program –</w:t>
      </w:r>
      <w:r w:rsidR="009F721B" w:rsidRPr="00413825">
        <w:rPr>
          <w:b/>
          <w:color w:val="FF0000"/>
          <w:u w:val="single"/>
        </w:rPr>
        <w:t xml:space="preserve"> VACANT</w:t>
      </w:r>
    </w:p>
    <w:p w14:paraId="2501EF0C" w14:textId="59767EB8" w:rsidR="008324D5" w:rsidRDefault="008324D5" w:rsidP="0039784C">
      <w:pPr>
        <w:pStyle w:val="ListParagraph"/>
        <w:ind w:left="1080"/>
        <w:rPr>
          <w:bCs/>
        </w:rPr>
      </w:pPr>
      <w:r>
        <w:rPr>
          <w:bCs/>
        </w:rPr>
        <w:t>-Past Chair of Committee (Jessica Norfleet) spoke</w:t>
      </w:r>
      <w:r w:rsidR="001D00C5">
        <w:rPr>
          <w:bCs/>
        </w:rPr>
        <w:t xml:space="preserve"> on vacancy along with explaining</w:t>
      </w:r>
      <w:r>
        <w:rPr>
          <w:bCs/>
        </w:rPr>
        <w:t xml:space="preserve"> the role</w:t>
      </w:r>
      <w:r w:rsidR="001D00C5">
        <w:rPr>
          <w:bCs/>
        </w:rPr>
        <w:t>s</w:t>
      </w:r>
      <w:r>
        <w:rPr>
          <w:bCs/>
        </w:rPr>
        <w:t xml:space="preserve"> and responsibilities of the position </w:t>
      </w:r>
    </w:p>
    <w:p w14:paraId="4875E4A3" w14:textId="7F1968C6" w:rsidR="0039784C" w:rsidRDefault="0039784C" w:rsidP="0039784C">
      <w:pPr>
        <w:pStyle w:val="ListParagraph"/>
        <w:ind w:left="1080"/>
        <w:rPr>
          <w:bCs/>
        </w:rPr>
      </w:pPr>
      <w:r w:rsidRPr="00413825">
        <w:rPr>
          <w:bCs/>
        </w:rPr>
        <w:t>-</w:t>
      </w:r>
      <w:r w:rsidR="00413825" w:rsidRPr="00413825">
        <w:rPr>
          <w:bCs/>
        </w:rPr>
        <w:t>James</w:t>
      </w:r>
      <w:r w:rsidR="00413825">
        <w:rPr>
          <w:bCs/>
        </w:rPr>
        <w:t xml:space="preserve"> Greene</w:t>
      </w:r>
      <w:r w:rsidR="008324D5">
        <w:rPr>
          <w:bCs/>
        </w:rPr>
        <w:t xml:space="preserve"> and James Glymph stepped up to fill the position of chair and </w:t>
      </w:r>
      <w:r w:rsidR="00E83F84">
        <w:rPr>
          <w:bCs/>
        </w:rPr>
        <w:t>co-chair</w:t>
      </w:r>
    </w:p>
    <w:p w14:paraId="1B24753A" w14:textId="77777777" w:rsidR="008324D5" w:rsidRPr="00413825" w:rsidRDefault="008324D5" w:rsidP="0039784C">
      <w:pPr>
        <w:pStyle w:val="ListParagraph"/>
        <w:ind w:left="1080"/>
        <w:rPr>
          <w:bCs/>
        </w:rPr>
      </w:pPr>
    </w:p>
    <w:p w14:paraId="396F7E80" w14:textId="626E9C7A" w:rsidR="0039784C" w:rsidRPr="009F721B" w:rsidRDefault="0039784C" w:rsidP="0039784C">
      <w:pPr>
        <w:pStyle w:val="ListParagraph"/>
        <w:ind w:left="1080"/>
        <w:rPr>
          <w:b/>
          <w:u w:val="single"/>
        </w:rPr>
      </w:pPr>
    </w:p>
    <w:p w14:paraId="3C361091" w14:textId="01266438" w:rsidR="001D00C5" w:rsidRPr="001D00C5" w:rsidRDefault="009F721B" w:rsidP="001D00C5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Business Manager – Rickey Lawrence</w:t>
      </w:r>
      <w:r w:rsidR="00676C3C" w:rsidRPr="00676C3C">
        <w:rPr>
          <w:bCs/>
        </w:rPr>
        <w:br/>
        <w:t>- No report</w:t>
      </w:r>
      <w:r w:rsidR="00676C3C" w:rsidRPr="00676C3C">
        <w:rPr>
          <w:bCs/>
        </w:rPr>
        <w:br/>
        <w:t>-Budget was sent to President Maynard</w:t>
      </w:r>
      <w:r w:rsidR="00676C3C" w:rsidRPr="00676C3C">
        <w:rPr>
          <w:bCs/>
        </w:rPr>
        <w:br/>
        <w:t>-President Maynard will share report with Executive boar</w:t>
      </w:r>
      <w:r w:rsidR="001D00C5">
        <w:rPr>
          <w:bCs/>
        </w:rPr>
        <w:t xml:space="preserve">d to </w:t>
      </w:r>
      <w:r w:rsidR="00676C3C" w:rsidRPr="00676C3C">
        <w:rPr>
          <w:bCs/>
        </w:rPr>
        <w:t>be voted on for next meeting</w:t>
      </w:r>
      <w:r w:rsidR="00676C3C">
        <w:rPr>
          <w:bCs/>
        </w:rPr>
        <w:t xml:space="preserve"> (December) </w:t>
      </w:r>
    </w:p>
    <w:p w14:paraId="38DF6E25" w14:textId="77777777" w:rsidR="001D00C5" w:rsidRPr="001D00C5" w:rsidRDefault="001D00C5" w:rsidP="001D00C5">
      <w:pPr>
        <w:pStyle w:val="ListParagraph"/>
        <w:ind w:left="1080"/>
        <w:rPr>
          <w:b/>
          <w:u w:val="single"/>
        </w:rPr>
      </w:pPr>
    </w:p>
    <w:p w14:paraId="12FDE460" w14:textId="6C640AE0" w:rsidR="009F721B" w:rsidRPr="001D00C5" w:rsidRDefault="009F721B" w:rsidP="001D00C5">
      <w:pPr>
        <w:pStyle w:val="ListParagraph"/>
        <w:numPr>
          <w:ilvl w:val="0"/>
          <w:numId w:val="19"/>
        </w:numPr>
        <w:rPr>
          <w:b/>
          <w:u w:val="single"/>
        </w:rPr>
      </w:pPr>
      <w:r w:rsidRPr="001D00C5">
        <w:rPr>
          <w:b/>
          <w:u w:val="single"/>
        </w:rPr>
        <w:t>Membership Chair – Betty Nicholson</w:t>
      </w:r>
      <w:r w:rsidR="000363A2" w:rsidRPr="001D00C5">
        <w:rPr>
          <w:bCs/>
        </w:rPr>
        <w:br/>
        <w:t>Membership Chair Welcomes ALL new chapter members to the chapter! Betty reminds new members to check out the website</w:t>
      </w:r>
      <w:r w:rsidR="006273ED" w:rsidRPr="001D00C5">
        <w:rPr>
          <w:bCs/>
        </w:rPr>
        <w:t xml:space="preserve"> (</w:t>
      </w:r>
      <w:hyperlink r:id="rId10" w:history="1">
        <w:r w:rsidR="006273ED" w:rsidRPr="001D00C5">
          <w:rPr>
            <w:rStyle w:val="Hyperlink"/>
            <w:bCs/>
          </w:rPr>
          <w:t>www.fsudcalumni.org</w:t>
        </w:r>
      </w:hyperlink>
      <w:r w:rsidR="006273ED" w:rsidRPr="001D00C5">
        <w:rPr>
          <w:bCs/>
        </w:rPr>
        <w:t xml:space="preserve">) </w:t>
      </w:r>
      <w:r w:rsidR="000363A2" w:rsidRPr="001D00C5">
        <w:rPr>
          <w:bCs/>
        </w:rPr>
        <w:t xml:space="preserve"> and to sca</w:t>
      </w:r>
      <w:r w:rsidR="006273ED" w:rsidRPr="001D00C5">
        <w:rPr>
          <w:bCs/>
        </w:rPr>
        <w:t>n</w:t>
      </w:r>
      <w:r w:rsidR="000363A2" w:rsidRPr="001D00C5">
        <w:rPr>
          <w:bCs/>
        </w:rPr>
        <w:t xml:space="preserve"> the QR code so that all contact information can be updated appropriately</w:t>
      </w:r>
      <w:r w:rsidR="006273ED" w:rsidRPr="001D00C5">
        <w:rPr>
          <w:bCs/>
        </w:rPr>
        <w:t>. Update membership application form, please add birthday (month/day)</w:t>
      </w:r>
      <w:r w:rsidR="001D00C5">
        <w:rPr>
          <w:bCs/>
        </w:rPr>
        <w:t xml:space="preserve"> to receive </w:t>
      </w:r>
      <w:proofErr w:type="gramStart"/>
      <w:r w:rsidR="001D00C5">
        <w:rPr>
          <w:bCs/>
        </w:rPr>
        <w:t>you</w:t>
      </w:r>
      <w:proofErr w:type="gramEnd"/>
      <w:r w:rsidR="001D00C5">
        <w:rPr>
          <w:bCs/>
        </w:rPr>
        <w:t xml:space="preserve"> Birthday </w:t>
      </w:r>
      <w:proofErr w:type="spellStart"/>
      <w:r w:rsidR="001D00C5">
        <w:rPr>
          <w:bCs/>
        </w:rPr>
        <w:t>cared</w:t>
      </w:r>
      <w:proofErr w:type="spellEnd"/>
      <w:r w:rsidR="001D00C5">
        <w:rPr>
          <w:bCs/>
        </w:rPr>
        <w:t xml:space="preserve"> from the chapter. As a reminder,</w:t>
      </w:r>
      <w:r w:rsidR="006273ED" w:rsidRPr="001D00C5">
        <w:rPr>
          <w:bCs/>
        </w:rPr>
        <w:t xml:space="preserve"> Fiscal year start</w:t>
      </w:r>
      <w:r w:rsidR="001D00C5">
        <w:rPr>
          <w:bCs/>
        </w:rPr>
        <w:t>s</w:t>
      </w:r>
      <w:r w:rsidR="006273ED" w:rsidRPr="001D00C5">
        <w:rPr>
          <w:bCs/>
        </w:rPr>
        <w:t xml:space="preserve"> in June, please pay dues as soon as possible.</w:t>
      </w:r>
    </w:p>
    <w:p w14:paraId="38C0A38D" w14:textId="77777777" w:rsidR="00B46C3F" w:rsidRPr="009F721B" w:rsidRDefault="00B46C3F" w:rsidP="00B46C3F">
      <w:pPr>
        <w:pStyle w:val="ListParagraph"/>
        <w:ind w:left="1080"/>
        <w:rPr>
          <w:b/>
          <w:u w:val="single"/>
        </w:rPr>
      </w:pPr>
    </w:p>
    <w:p w14:paraId="7030A50A" w14:textId="77777777" w:rsidR="00D6477B" w:rsidRDefault="009F721B" w:rsidP="00D6477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mmunity Awareness- Revon Pauling</w:t>
      </w:r>
    </w:p>
    <w:p w14:paraId="6FEFAFB8" w14:textId="447290B6" w:rsidR="009F721B" w:rsidRDefault="008324D5" w:rsidP="008324D5">
      <w:pPr>
        <w:pStyle w:val="ListParagraph"/>
        <w:rPr>
          <w:bCs/>
          <w:i/>
          <w:iCs/>
        </w:rPr>
      </w:pPr>
      <w:r>
        <w:t>Community Awareness committee hosted (1) event (Admissions Training Session) and participated in (4) local college fairs in support of FSU Admission and recruitment</w:t>
      </w:r>
      <w:r w:rsidR="001D00C5">
        <w:t xml:space="preserve"> of HS students</w:t>
      </w:r>
      <w:r>
        <w:t xml:space="preserve"> within the DMV area.</w:t>
      </w:r>
      <w:r w:rsidR="00D6477B">
        <w:br/>
      </w:r>
      <w:r w:rsidR="00D6477B" w:rsidRPr="008324D5">
        <w:rPr>
          <w:bCs/>
          <w:i/>
          <w:iCs/>
        </w:rPr>
        <w:lastRenderedPageBreak/>
        <w:br/>
      </w:r>
      <w:r w:rsidRPr="008324D5">
        <w:rPr>
          <w:bCs/>
        </w:rPr>
        <w:t>James Glymph expressed interest in joining the committee, chair will reach out to him directly.</w:t>
      </w:r>
      <w:r w:rsidR="001D00C5">
        <w:rPr>
          <w:bCs/>
        </w:rPr>
        <w:br/>
      </w:r>
      <w:r w:rsidR="001D00C5" w:rsidRPr="008324D5">
        <w:rPr>
          <w:bCs/>
          <w:i/>
          <w:iCs/>
        </w:rPr>
        <w:t>*if anyone is interested in joining the committee, please reach out to committee chair</w:t>
      </w:r>
    </w:p>
    <w:p w14:paraId="7A267DBD" w14:textId="77777777" w:rsidR="001D00C5" w:rsidRPr="008324D5" w:rsidRDefault="001D00C5" w:rsidP="008324D5">
      <w:pPr>
        <w:pStyle w:val="ListParagraph"/>
      </w:pPr>
    </w:p>
    <w:p w14:paraId="593510FD" w14:textId="12595579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I.</w:t>
      </w:r>
      <w:r w:rsidRPr="009F721B">
        <w:rPr>
          <w:b/>
          <w:u w:val="single"/>
        </w:rPr>
        <w:tab/>
        <w:t>Old Business</w:t>
      </w:r>
    </w:p>
    <w:p w14:paraId="1C090080" w14:textId="4702BEB6" w:rsidR="006E25EA" w:rsidRPr="00886B9E" w:rsidRDefault="00886B9E" w:rsidP="00886B9E">
      <w:pPr>
        <w:pStyle w:val="ListParagraph"/>
        <w:numPr>
          <w:ilvl w:val="0"/>
          <w:numId w:val="27"/>
        </w:numPr>
        <w:tabs>
          <w:tab w:val="left" w:pos="720"/>
        </w:tabs>
        <w:rPr>
          <w:bCs/>
        </w:rPr>
      </w:pPr>
      <w:r>
        <w:rPr>
          <w:bCs/>
        </w:rPr>
        <w:t>Website Revamped- Justin Morris reported on the website update. Please direct any questions, comments, and or concerns to President Maynard regarding website feedback.</w:t>
      </w:r>
    </w:p>
    <w:p w14:paraId="242F66EA" w14:textId="77777777" w:rsidR="00E83F84" w:rsidRDefault="009F721B" w:rsidP="00E83F84">
      <w:pPr>
        <w:pStyle w:val="LO-normal"/>
        <w:widowControl w:val="0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>IX.</w:t>
      </w: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ab/>
        <w:t>New Business</w:t>
      </w:r>
      <w:r w:rsidR="008324D5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br/>
      </w:r>
      <w:r w:rsidR="008324D5" w:rsidRPr="008324D5">
        <w:rPr>
          <w:rFonts w:ascii="Times New Roman" w:hAnsi="Times New Roman" w:cs="Times New Roman"/>
          <w:bCs/>
          <w:color w:val="auto"/>
          <w:sz w:val="24"/>
          <w:szCs w:val="24"/>
        </w:rPr>
        <w:t>- Updates on Dinner Dance- Maynard</w:t>
      </w:r>
      <w:r w:rsidR="008324D5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 xml:space="preserve"> </w:t>
      </w:r>
      <w:r w:rsidR="008324D5" w:rsidRPr="008324D5">
        <w:rPr>
          <w:rFonts w:ascii="Times New Roman" w:hAnsi="Times New Roman" w:cs="Times New Roman"/>
          <w:bCs/>
          <w:color w:val="auto"/>
          <w:sz w:val="24"/>
          <w:szCs w:val="24"/>
        </w:rPr>
        <w:t>will move forward with identifying a committee to work on Dinner Dance Details</w:t>
      </w:r>
    </w:p>
    <w:p w14:paraId="63D9B085" w14:textId="6233386F" w:rsidR="009F721B" w:rsidRPr="00E83F84" w:rsidRDefault="00E83F84" w:rsidP="00E83F84">
      <w:pPr>
        <w:pStyle w:val="LO-normal"/>
        <w:widowControl w:val="0"/>
        <w:rPr>
          <w:rFonts w:eastAsia="Arial"/>
          <w:bCs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- If anybody is interested in joining a committee, the process is to reach out to the committee chairs and the chairs will discuss details regarding committee </w:t>
      </w:r>
      <w:r w:rsidR="001D00C5">
        <w:rPr>
          <w:rFonts w:ascii="Times New Roman" w:hAnsi="Times New Roman" w:cs="Times New Roman"/>
          <w:bCs/>
          <w:color w:val="auto"/>
          <w:sz w:val="24"/>
          <w:szCs w:val="24"/>
        </w:rPr>
        <w:t>members’</w:t>
      </w: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expectations. The announcement of new committee members can be made during the following chapter meeting. </w:t>
      </w:r>
      <w:r w:rsidR="004D0B7C" w:rsidRPr="00A54D87">
        <w:rPr>
          <w:rFonts w:eastAsia="Arial"/>
          <w:bCs/>
        </w:rPr>
        <w:br/>
      </w:r>
    </w:p>
    <w:p w14:paraId="3155CCC3" w14:textId="5AC0BCD8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8560EA">
        <w:rPr>
          <w:b/>
          <w:u w:val="single"/>
        </w:rPr>
        <w:t>X.</w:t>
      </w:r>
      <w:r w:rsidRPr="009F721B">
        <w:rPr>
          <w:b/>
          <w:color w:val="17365D" w:themeColor="text2" w:themeShade="BF"/>
          <w:u w:val="single"/>
        </w:rPr>
        <w:tab/>
      </w:r>
      <w:r w:rsidRPr="009F721B">
        <w:rPr>
          <w:b/>
          <w:u w:val="single"/>
        </w:rPr>
        <w:t>Good Welfare</w:t>
      </w:r>
    </w:p>
    <w:p w14:paraId="493F6A50" w14:textId="3A2A3CC9" w:rsidR="008560EA" w:rsidRPr="008560EA" w:rsidRDefault="004B0A9C" w:rsidP="009F721B">
      <w:pPr>
        <w:tabs>
          <w:tab w:val="left" w:pos="720"/>
        </w:tabs>
        <w:rPr>
          <w:bCs/>
        </w:rPr>
      </w:pPr>
      <w:r>
        <w:rPr>
          <w:bCs/>
        </w:rPr>
        <w:t xml:space="preserve">- Coat Drive will be in connection with the December 10, 2022, Meet and Greet. </w:t>
      </w:r>
      <w:r>
        <w:rPr>
          <w:bCs/>
        </w:rPr>
        <w:br/>
        <w:t>- Mary Staton reported that the DC Chapter will support Ketchum Elementary School RBBCDC School. The ask is for each member to donate at least 2 coats and bring them to the upcoming meet and greet. All sizes are welcome! The goal is to receive at least 50 coats</w:t>
      </w:r>
      <w:r>
        <w:rPr>
          <w:bCs/>
        </w:rPr>
        <w:br/>
        <w:t>Coats will be received and</w:t>
      </w:r>
      <w:r w:rsidR="00E83F84">
        <w:rPr>
          <w:bCs/>
        </w:rPr>
        <w:t xml:space="preserve"> given to Mary and or Joan th</w:t>
      </w:r>
      <w:r w:rsidR="001D00C5">
        <w:rPr>
          <w:bCs/>
        </w:rPr>
        <w:t xml:space="preserve">e </w:t>
      </w:r>
      <w:r w:rsidR="00E83F84">
        <w:rPr>
          <w:bCs/>
        </w:rPr>
        <w:t>day of to be delivered</w:t>
      </w:r>
      <w:r w:rsidR="001D00C5">
        <w:rPr>
          <w:bCs/>
        </w:rPr>
        <w:t xml:space="preserve"> to </w:t>
      </w:r>
      <w:r w:rsidR="00E83F84">
        <w:rPr>
          <w:bCs/>
        </w:rPr>
        <w:t xml:space="preserve">respective schools </w:t>
      </w:r>
      <w:r>
        <w:rPr>
          <w:bCs/>
        </w:rPr>
        <w:br/>
      </w:r>
    </w:p>
    <w:p w14:paraId="6513F696" w14:textId="5326A7CC" w:rsidR="000953CB" w:rsidRDefault="009F721B" w:rsidP="00A17CF3">
      <w:pPr>
        <w:tabs>
          <w:tab w:val="left" w:pos="720"/>
        </w:tabs>
        <w:rPr>
          <w:bCs/>
        </w:rPr>
      </w:pPr>
      <w:r w:rsidRPr="009F721B">
        <w:rPr>
          <w:b/>
          <w:u w:val="single"/>
        </w:rPr>
        <w:t>XI.</w:t>
      </w:r>
      <w:r w:rsidRPr="009F721B">
        <w:rPr>
          <w:b/>
          <w:u w:val="single"/>
        </w:rPr>
        <w:tab/>
        <w:t>Next Month Meeting Time and Location</w:t>
      </w:r>
      <w:r w:rsidR="000953CB">
        <w:rPr>
          <w:bCs/>
        </w:rPr>
        <w:t xml:space="preserve"> </w:t>
      </w:r>
      <w:r w:rsidR="000953CB">
        <w:rPr>
          <w:bCs/>
        </w:rPr>
        <w:br/>
        <w:t>-December 10, 2022 (IN PERSON)</w:t>
      </w:r>
      <w:r w:rsidR="001D00C5">
        <w:rPr>
          <w:bCs/>
        </w:rPr>
        <w:t xml:space="preserve"> 10am- 12pm</w:t>
      </w:r>
      <w:r w:rsidR="000953CB">
        <w:rPr>
          <w:bCs/>
        </w:rPr>
        <w:br/>
        <w:t>National Golf Club</w:t>
      </w:r>
      <w:r w:rsidR="000B4894">
        <w:rPr>
          <w:bCs/>
        </w:rPr>
        <w:t xml:space="preserve"> at </w:t>
      </w:r>
      <w:proofErr w:type="spellStart"/>
      <w:r w:rsidR="000B4894">
        <w:rPr>
          <w:bCs/>
        </w:rPr>
        <w:t>Tantallon</w:t>
      </w:r>
      <w:proofErr w:type="spellEnd"/>
      <w:r w:rsidR="000953CB">
        <w:rPr>
          <w:bCs/>
        </w:rPr>
        <w:br/>
        <w:t>300 St Andrews Drive,</w:t>
      </w:r>
      <w:r w:rsidR="000953CB">
        <w:rPr>
          <w:bCs/>
        </w:rPr>
        <w:br/>
        <w:t>Fort Washington, MD 20744</w:t>
      </w:r>
      <w:r w:rsidR="00F229CC">
        <w:rPr>
          <w:bCs/>
        </w:rPr>
        <w:br/>
        <w:t>-Zoom will also be an option while in person</w:t>
      </w:r>
    </w:p>
    <w:p w14:paraId="2F7174FB" w14:textId="77777777" w:rsidR="00FE2A7A" w:rsidRDefault="001D00C5" w:rsidP="00A17CF3">
      <w:pPr>
        <w:tabs>
          <w:tab w:val="left" w:pos="720"/>
        </w:tabs>
        <w:rPr>
          <w:bCs/>
          <w:i/>
          <w:iCs/>
        </w:rPr>
      </w:pPr>
      <w:r w:rsidRPr="001D00C5">
        <w:rPr>
          <w:bCs/>
          <w:i/>
          <w:iCs/>
        </w:rPr>
        <w:t>*</w:t>
      </w:r>
      <w:r w:rsidR="00A17CF3" w:rsidRPr="001D00C5">
        <w:rPr>
          <w:bCs/>
          <w:i/>
          <w:iCs/>
        </w:rPr>
        <w:t>In person meetings will be discussed on a quarterly basis and details will be forthcoming for the months of January, February, and March</w:t>
      </w:r>
    </w:p>
    <w:p w14:paraId="7E936C35" w14:textId="064A4419" w:rsidR="009F721B" w:rsidRPr="00CA053F" w:rsidRDefault="001D00C5" w:rsidP="00A17CF3">
      <w:pPr>
        <w:tabs>
          <w:tab w:val="left" w:pos="720"/>
        </w:tabs>
        <w:rPr>
          <w:b/>
          <w:u w:val="single"/>
        </w:rPr>
      </w:pPr>
      <w:r>
        <w:rPr>
          <w:bCs/>
        </w:rPr>
        <w:br/>
        <w:t>- December 10</w:t>
      </w:r>
      <w:r w:rsidRPr="001D00C5">
        <w:rPr>
          <w:bCs/>
          <w:vertAlign w:val="superscript"/>
        </w:rPr>
        <w:t>th</w:t>
      </w:r>
      <w:proofErr w:type="gramStart"/>
      <w:r>
        <w:rPr>
          <w:bCs/>
        </w:rPr>
        <w:t xml:space="preserve"> 2022</w:t>
      </w:r>
      <w:proofErr w:type="gramEnd"/>
      <w:r>
        <w:rPr>
          <w:bCs/>
        </w:rPr>
        <w:t xml:space="preserve"> (Meet and Greet) 1pm-3pm</w:t>
      </w:r>
      <w:r>
        <w:rPr>
          <w:bCs/>
        </w:rPr>
        <w:br/>
        <w:t>SAME LOCATION</w:t>
      </w:r>
      <w:r w:rsidR="00FE2A7A">
        <w:rPr>
          <w:bCs/>
        </w:rPr>
        <w:br/>
        <w:t>National Golf Club</w:t>
      </w:r>
      <w:r w:rsidR="000B4894">
        <w:rPr>
          <w:bCs/>
        </w:rPr>
        <w:t xml:space="preserve"> at </w:t>
      </w:r>
      <w:proofErr w:type="spellStart"/>
      <w:r w:rsidR="000B4894">
        <w:rPr>
          <w:bCs/>
        </w:rPr>
        <w:t>Tantallon</w:t>
      </w:r>
      <w:proofErr w:type="spellEnd"/>
      <w:r w:rsidR="00FE2A7A">
        <w:rPr>
          <w:bCs/>
        </w:rPr>
        <w:br/>
        <w:t>300 St Andrews Drive,</w:t>
      </w:r>
      <w:r w:rsidR="00FE2A7A">
        <w:rPr>
          <w:bCs/>
        </w:rPr>
        <w:br/>
        <w:t>Fort Washington, MD 20744</w:t>
      </w:r>
      <w:r w:rsidR="00FE2A7A">
        <w:rPr>
          <w:bCs/>
        </w:rPr>
        <w:br/>
      </w:r>
      <w:r w:rsidR="00FE2A7A" w:rsidRPr="00FE2A7A">
        <w:rPr>
          <w:bCs/>
          <w:i/>
          <w:iCs/>
        </w:rPr>
        <w:t>*Flyer with details will be sent out via email to chapter members</w:t>
      </w:r>
      <w:r w:rsidR="00A17CF3">
        <w:rPr>
          <w:bCs/>
        </w:rPr>
        <w:br/>
      </w:r>
    </w:p>
    <w:p w14:paraId="78AB3C24" w14:textId="77777777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</w:p>
    <w:p w14:paraId="552E3863" w14:textId="7CE7F0BA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XII.</w:t>
      </w:r>
      <w:r w:rsidRPr="009F721B">
        <w:rPr>
          <w:b/>
          <w:u w:val="single"/>
        </w:rPr>
        <w:tab/>
        <w:t>Adjournment</w:t>
      </w:r>
    </w:p>
    <w:p w14:paraId="690B1C95" w14:textId="6A547AA2" w:rsidR="002B37B2" w:rsidRDefault="002B37B2" w:rsidP="009F721B">
      <w:pPr>
        <w:tabs>
          <w:tab w:val="left" w:pos="720"/>
        </w:tabs>
        <w:rPr>
          <w:b/>
          <w:u w:val="single"/>
        </w:rPr>
      </w:pPr>
    </w:p>
    <w:p w14:paraId="606FA0EC" w14:textId="5A440256" w:rsidR="002B37B2" w:rsidRDefault="002B37B2" w:rsidP="002B37B2">
      <w:pPr>
        <w:ind w:left="900"/>
      </w:pPr>
      <w:r>
        <w:t>Patricia Bullock</w:t>
      </w:r>
      <w:r w:rsidRPr="009F721B">
        <w:t xml:space="preserve"> motioned to </w:t>
      </w:r>
      <w:proofErr w:type="gramStart"/>
      <w:r w:rsidRPr="009F721B">
        <w:t>adjourn</w:t>
      </w:r>
      <w:r w:rsidR="00E83F84">
        <w:t>,</w:t>
      </w:r>
      <w:proofErr w:type="gramEnd"/>
      <w:r w:rsidR="00E83F84">
        <w:t xml:space="preserve"> </w:t>
      </w:r>
      <w:r w:rsidRPr="009F721B">
        <w:t xml:space="preserve">Chapter Meeting adjourned at </w:t>
      </w:r>
      <w:r w:rsidR="00E83F84">
        <w:t xml:space="preserve">11:46 </w:t>
      </w:r>
      <w:r w:rsidR="00D26055">
        <w:t xml:space="preserve">pm </w:t>
      </w:r>
    </w:p>
    <w:p w14:paraId="277B3D45" w14:textId="3DEA3F9B" w:rsidR="006D4427" w:rsidRDefault="006D4427" w:rsidP="002B37B2">
      <w:pPr>
        <w:ind w:left="900"/>
      </w:pPr>
    </w:p>
    <w:p w14:paraId="628E6697" w14:textId="76838CDF" w:rsidR="006D4427" w:rsidRPr="009F721B" w:rsidRDefault="006D4427" w:rsidP="002B128D"/>
    <w:p w14:paraId="25A043A5" w14:textId="4958220F" w:rsidR="007C0498" w:rsidRPr="00D26055" w:rsidRDefault="007C0498" w:rsidP="00D26055"/>
    <w:p w14:paraId="607F5F69" w14:textId="77777777" w:rsidR="007C0498" w:rsidRPr="009F721B" w:rsidRDefault="007C0498" w:rsidP="006818A2">
      <w:pPr>
        <w:jc w:val="both"/>
        <w:rPr>
          <w:bCs/>
        </w:rPr>
      </w:pPr>
    </w:p>
    <w:p w14:paraId="541F3E75" w14:textId="1ED83E99" w:rsidR="006D4427" w:rsidRPr="009F721B" w:rsidRDefault="006818A2" w:rsidP="006818A2">
      <w:pPr>
        <w:jc w:val="both"/>
        <w:rPr>
          <w:b/>
        </w:rPr>
      </w:pPr>
      <w:r w:rsidRPr="009F721B">
        <w:rPr>
          <w:b/>
        </w:rPr>
        <w:t xml:space="preserve">Submitted </w:t>
      </w:r>
      <w:r w:rsidR="009541A0" w:rsidRPr="009F721B">
        <w:rPr>
          <w:b/>
        </w:rPr>
        <w:t>by:</w:t>
      </w:r>
      <w:r w:rsidR="001951C5" w:rsidRPr="009F721B">
        <w:rPr>
          <w:b/>
        </w:rPr>
        <w:t xml:space="preserve"> Revon Pauling</w:t>
      </w:r>
      <w:r w:rsidR="003A20C1">
        <w:rPr>
          <w:b/>
        </w:rPr>
        <w:t xml:space="preserve"> on </w:t>
      </w:r>
      <w:r w:rsidR="002B128D">
        <w:rPr>
          <w:b/>
        </w:rPr>
        <w:t>11/23/2022</w:t>
      </w:r>
    </w:p>
    <w:sectPr w:rsidR="006D4427" w:rsidRPr="009F721B" w:rsidSect="00562C8C">
      <w:footerReference w:type="even" r:id="rId11"/>
      <w:footerReference w:type="default" r:id="rId12"/>
      <w:pgSz w:w="12240" w:h="15840"/>
      <w:pgMar w:top="1008" w:right="1296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A905A" w14:textId="77777777" w:rsidR="002806CD" w:rsidRDefault="002806CD">
      <w:r>
        <w:separator/>
      </w:r>
    </w:p>
  </w:endnote>
  <w:endnote w:type="continuationSeparator" w:id="0">
    <w:p w14:paraId="2F827BCB" w14:textId="77777777" w:rsidR="002806CD" w:rsidRDefault="00280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E3937" w14:textId="77777777" w:rsidR="0092347E" w:rsidRDefault="0092347E" w:rsidP="00AE3BB9">
    <w:pPr>
      <w:pStyle w:val="Footer"/>
      <w:framePr w:wrap="around" w:vAnchor="text" w:hAnchor="margin" w:xAlign="center" w:y="1"/>
      <w:rPr>
        <w:rStyle w:val="PageNumber"/>
      </w:rPr>
    </w:pPr>
  </w:p>
  <w:p w14:paraId="5A65EA7D" w14:textId="77777777" w:rsidR="0092347E" w:rsidRDefault="0092347E" w:rsidP="00AE35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40730084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C6C563F" w14:textId="281A9001" w:rsidR="00C21B71" w:rsidRPr="00C21B71" w:rsidRDefault="00C21B71">
            <w:pPr>
              <w:pStyle w:val="Footer"/>
              <w:rPr>
                <w:sz w:val="18"/>
                <w:szCs w:val="18"/>
              </w:rPr>
            </w:pPr>
            <w:r w:rsidRPr="00C21B71">
              <w:rPr>
                <w:sz w:val="18"/>
                <w:szCs w:val="18"/>
              </w:rPr>
              <w:t xml:space="preserve">Page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  <w:r w:rsidRPr="00C21B71">
              <w:rPr>
                <w:sz w:val="18"/>
                <w:szCs w:val="18"/>
              </w:rPr>
              <w:t xml:space="preserve"> of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AFA8" w14:textId="77777777" w:rsidR="002806CD" w:rsidRDefault="002806CD">
      <w:r>
        <w:separator/>
      </w:r>
    </w:p>
  </w:footnote>
  <w:footnote w:type="continuationSeparator" w:id="0">
    <w:p w14:paraId="008FE644" w14:textId="77777777" w:rsidR="002806CD" w:rsidRDefault="00280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0B3"/>
    <w:multiLevelType w:val="hybridMultilevel"/>
    <w:tmpl w:val="5A307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902C2E"/>
    <w:multiLevelType w:val="hybridMultilevel"/>
    <w:tmpl w:val="BB5C39D6"/>
    <w:lvl w:ilvl="0" w:tplc="BFAE1E5A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12DDC"/>
    <w:multiLevelType w:val="hybridMultilevel"/>
    <w:tmpl w:val="1276759C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2F7C59D6"/>
    <w:multiLevelType w:val="hybridMultilevel"/>
    <w:tmpl w:val="4F5A96DE"/>
    <w:lvl w:ilvl="0" w:tplc="0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4" w15:restartNumberingAfterBreak="0">
    <w:nsid w:val="30FA2D55"/>
    <w:multiLevelType w:val="hybridMultilevel"/>
    <w:tmpl w:val="2DA6C10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1857246"/>
    <w:multiLevelType w:val="hybridMultilevel"/>
    <w:tmpl w:val="01C8D742"/>
    <w:lvl w:ilvl="0" w:tplc="B85E897C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04169"/>
    <w:multiLevelType w:val="hybridMultilevel"/>
    <w:tmpl w:val="B44E8CDA"/>
    <w:lvl w:ilvl="0" w:tplc="7CE2656E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1A1566"/>
    <w:multiLevelType w:val="hybridMultilevel"/>
    <w:tmpl w:val="3F54D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74A20"/>
    <w:multiLevelType w:val="hybridMultilevel"/>
    <w:tmpl w:val="E7BE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F48D8"/>
    <w:multiLevelType w:val="hybridMultilevel"/>
    <w:tmpl w:val="88A6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C17BA"/>
    <w:multiLevelType w:val="hybridMultilevel"/>
    <w:tmpl w:val="B3E60F4A"/>
    <w:lvl w:ilvl="0" w:tplc="C37C12C0">
      <w:start w:val="6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22D50"/>
    <w:multiLevelType w:val="hybridMultilevel"/>
    <w:tmpl w:val="266AFEA0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2" w15:restartNumberingAfterBreak="0">
    <w:nsid w:val="4CFF0AAB"/>
    <w:multiLevelType w:val="hybridMultilevel"/>
    <w:tmpl w:val="0A304590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3" w15:restartNumberingAfterBreak="0">
    <w:nsid w:val="4DA90F51"/>
    <w:multiLevelType w:val="hybridMultilevel"/>
    <w:tmpl w:val="7EC4BB6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4F745F5B"/>
    <w:multiLevelType w:val="hybridMultilevel"/>
    <w:tmpl w:val="8348E0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66242B7"/>
    <w:multiLevelType w:val="hybridMultilevel"/>
    <w:tmpl w:val="5174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81B57"/>
    <w:multiLevelType w:val="multilevel"/>
    <w:tmpl w:val="4BC425E4"/>
    <w:lvl w:ilvl="0">
      <w:start w:val="1"/>
      <w:numFmt w:val="upperRoman"/>
      <w:lvlText w:val="%1."/>
      <w:lvlJc w:val="right"/>
      <w:pPr>
        <w:ind w:left="720" w:hanging="360"/>
      </w:pPr>
      <w:rPr>
        <w:b/>
        <w:bCs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AFC3CAC"/>
    <w:multiLevelType w:val="hybridMultilevel"/>
    <w:tmpl w:val="C94AC96C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8" w15:restartNumberingAfterBreak="0">
    <w:nsid w:val="610077EC"/>
    <w:multiLevelType w:val="hybridMultilevel"/>
    <w:tmpl w:val="CED6A29C"/>
    <w:lvl w:ilvl="0" w:tplc="F592A69A">
      <w:start w:val="7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27F66E6"/>
    <w:multiLevelType w:val="hybridMultilevel"/>
    <w:tmpl w:val="A1082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47C47F8"/>
    <w:multiLevelType w:val="hybridMultilevel"/>
    <w:tmpl w:val="741AAD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3F36BE"/>
    <w:multiLevelType w:val="hybridMultilevel"/>
    <w:tmpl w:val="1F94F574"/>
    <w:lvl w:ilvl="0" w:tplc="0B7297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B1B6C"/>
    <w:multiLevelType w:val="hybridMultilevel"/>
    <w:tmpl w:val="262E3536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3" w15:restartNumberingAfterBreak="0">
    <w:nsid w:val="67D5114D"/>
    <w:multiLevelType w:val="hybridMultilevel"/>
    <w:tmpl w:val="70E22C9E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24" w15:restartNumberingAfterBreak="0">
    <w:nsid w:val="6D577147"/>
    <w:multiLevelType w:val="hybridMultilevel"/>
    <w:tmpl w:val="15ACE3A2"/>
    <w:lvl w:ilvl="0" w:tplc="52C00DF0">
      <w:start w:val="4"/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797E1C"/>
    <w:multiLevelType w:val="hybridMultilevel"/>
    <w:tmpl w:val="4A921154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6" w15:restartNumberingAfterBreak="0">
    <w:nsid w:val="774560ED"/>
    <w:multiLevelType w:val="hybridMultilevel"/>
    <w:tmpl w:val="27B82D48"/>
    <w:lvl w:ilvl="0" w:tplc="CD1C44F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D8E7BE0"/>
    <w:multiLevelType w:val="hybridMultilevel"/>
    <w:tmpl w:val="1980A5EC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num w:numId="1" w16cid:durableId="1456752921">
    <w:abstractNumId w:val="22"/>
  </w:num>
  <w:num w:numId="2" w16cid:durableId="376124279">
    <w:abstractNumId w:val="13"/>
  </w:num>
  <w:num w:numId="3" w16cid:durableId="1308362532">
    <w:abstractNumId w:val="4"/>
  </w:num>
  <w:num w:numId="4" w16cid:durableId="165025331">
    <w:abstractNumId w:val="0"/>
  </w:num>
  <w:num w:numId="5" w16cid:durableId="1228495845">
    <w:abstractNumId w:val="27"/>
  </w:num>
  <w:num w:numId="6" w16cid:durableId="848565601">
    <w:abstractNumId w:val="2"/>
  </w:num>
  <w:num w:numId="7" w16cid:durableId="823206930">
    <w:abstractNumId w:val="3"/>
  </w:num>
  <w:num w:numId="8" w16cid:durableId="1110123051">
    <w:abstractNumId w:val="12"/>
  </w:num>
  <w:num w:numId="9" w16cid:durableId="120537770">
    <w:abstractNumId w:val="11"/>
  </w:num>
  <w:num w:numId="10" w16cid:durableId="761030503">
    <w:abstractNumId w:val="25"/>
  </w:num>
  <w:num w:numId="11" w16cid:durableId="607851228">
    <w:abstractNumId w:val="7"/>
  </w:num>
  <w:num w:numId="12" w16cid:durableId="945113684">
    <w:abstractNumId w:val="20"/>
  </w:num>
  <w:num w:numId="13" w16cid:durableId="1288851706">
    <w:abstractNumId w:val="23"/>
  </w:num>
  <w:num w:numId="14" w16cid:durableId="2017734007">
    <w:abstractNumId w:val="17"/>
  </w:num>
  <w:num w:numId="15" w16cid:durableId="916746981">
    <w:abstractNumId w:val="9"/>
  </w:num>
  <w:num w:numId="16" w16cid:durableId="929970156">
    <w:abstractNumId w:val="19"/>
  </w:num>
  <w:num w:numId="17" w16cid:durableId="724332107">
    <w:abstractNumId w:val="14"/>
  </w:num>
  <w:num w:numId="18" w16cid:durableId="1695183687">
    <w:abstractNumId w:val="8"/>
  </w:num>
  <w:num w:numId="19" w16cid:durableId="1633554152">
    <w:abstractNumId w:val="21"/>
  </w:num>
  <w:num w:numId="20" w16cid:durableId="1098016731">
    <w:abstractNumId w:val="15"/>
  </w:num>
  <w:num w:numId="21" w16cid:durableId="206527097">
    <w:abstractNumId w:val="24"/>
  </w:num>
  <w:num w:numId="22" w16cid:durableId="610404464">
    <w:abstractNumId w:val="1"/>
  </w:num>
  <w:num w:numId="23" w16cid:durableId="1745181237">
    <w:abstractNumId w:val="10"/>
  </w:num>
  <w:num w:numId="24" w16cid:durableId="1911041379">
    <w:abstractNumId w:val="5"/>
  </w:num>
  <w:num w:numId="25" w16cid:durableId="1355614079">
    <w:abstractNumId w:val="16"/>
  </w:num>
  <w:num w:numId="26" w16cid:durableId="210725086">
    <w:abstractNumId w:val="26"/>
  </w:num>
  <w:num w:numId="27" w16cid:durableId="1879511122">
    <w:abstractNumId w:val="6"/>
  </w:num>
  <w:num w:numId="28" w16cid:durableId="29765574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jY3MzOwMLawMDVW0lEKTi0uzszPAykwNKwFAB2iypotAAAA"/>
  </w:docVars>
  <w:rsids>
    <w:rsidRoot w:val="00BC7D7C"/>
    <w:rsid w:val="00000FA3"/>
    <w:rsid w:val="000010A7"/>
    <w:rsid w:val="00002577"/>
    <w:rsid w:val="00006B4A"/>
    <w:rsid w:val="00006FB1"/>
    <w:rsid w:val="00013D57"/>
    <w:rsid w:val="00014635"/>
    <w:rsid w:val="000146FE"/>
    <w:rsid w:val="000157F1"/>
    <w:rsid w:val="00017F1D"/>
    <w:rsid w:val="0002119F"/>
    <w:rsid w:val="00021AAA"/>
    <w:rsid w:val="00021D39"/>
    <w:rsid w:val="00023059"/>
    <w:rsid w:val="00024602"/>
    <w:rsid w:val="000254A6"/>
    <w:rsid w:val="00025505"/>
    <w:rsid w:val="00027398"/>
    <w:rsid w:val="00027EBC"/>
    <w:rsid w:val="0003004B"/>
    <w:rsid w:val="000307ED"/>
    <w:rsid w:val="00031091"/>
    <w:rsid w:val="00032790"/>
    <w:rsid w:val="000338CA"/>
    <w:rsid w:val="00033B2E"/>
    <w:rsid w:val="00033E06"/>
    <w:rsid w:val="00033F59"/>
    <w:rsid w:val="00035413"/>
    <w:rsid w:val="000363A2"/>
    <w:rsid w:val="00037621"/>
    <w:rsid w:val="000433B5"/>
    <w:rsid w:val="00043670"/>
    <w:rsid w:val="00046FB2"/>
    <w:rsid w:val="00054390"/>
    <w:rsid w:val="00055F56"/>
    <w:rsid w:val="00060C22"/>
    <w:rsid w:val="00061090"/>
    <w:rsid w:val="00061274"/>
    <w:rsid w:val="00061E84"/>
    <w:rsid w:val="000623BB"/>
    <w:rsid w:val="00063158"/>
    <w:rsid w:val="000674C7"/>
    <w:rsid w:val="00071954"/>
    <w:rsid w:val="00071A81"/>
    <w:rsid w:val="00076598"/>
    <w:rsid w:val="00080BE3"/>
    <w:rsid w:val="000825E2"/>
    <w:rsid w:val="00083C52"/>
    <w:rsid w:val="00087CAD"/>
    <w:rsid w:val="00090DA1"/>
    <w:rsid w:val="00091AF0"/>
    <w:rsid w:val="00092062"/>
    <w:rsid w:val="00093F94"/>
    <w:rsid w:val="000953CB"/>
    <w:rsid w:val="00095D95"/>
    <w:rsid w:val="000970A7"/>
    <w:rsid w:val="000A15B5"/>
    <w:rsid w:val="000A2044"/>
    <w:rsid w:val="000A34F1"/>
    <w:rsid w:val="000A3A10"/>
    <w:rsid w:val="000B1861"/>
    <w:rsid w:val="000B3539"/>
    <w:rsid w:val="000B3C55"/>
    <w:rsid w:val="000B461A"/>
    <w:rsid w:val="000B480B"/>
    <w:rsid w:val="000B4832"/>
    <w:rsid w:val="000B4894"/>
    <w:rsid w:val="000B507B"/>
    <w:rsid w:val="000B59D5"/>
    <w:rsid w:val="000C1146"/>
    <w:rsid w:val="000C1889"/>
    <w:rsid w:val="000C2CFC"/>
    <w:rsid w:val="000C3DDF"/>
    <w:rsid w:val="000C4154"/>
    <w:rsid w:val="000C7995"/>
    <w:rsid w:val="000D0D72"/>
    <w:rsid w:val="000D1138"/>
    <w:rsid w:val="000D60C3"/>
    <w:rsid w:val="000D71BE"/>
    <w:rsid w:val="000E015B"/>
    <w:rsid w:val="000E0547"/>
    <w:rsid w:val="000E4213"/>
    <w:rsid w:val="000E612E"/>
    <w:rsid w:val="000E6334"/>
    <w:rsid w:val="000E74CE"/>
    <w:rsid w:val="000E74FD"/>
    <w:rsid w:val="000F1C1C"/>
    <w:rsid w:val="000F2EDD"/>
    <w:rsid w:val="000F739D"/>
    <w:rsid w:val="00103412"/>
    <w:rsid w:val="00103663"/>
    <w:rsid w:val="00103A47"/>
    <w:rsid w:val="001123C3"/>
    <w:rsid w:val="00112ABE"/>
    <w:rsid w:val="00113A58"/>
    <w:rsid w:val="00114B76"/>
    <w:rsid w:val="001161AF"/>
    <w:rsid w:val="00116F33"/>
    <w:rsid w:val="00117BC4"/>
    <w:rsid w:val="0012027D"/>
    <w:rsid w:val="00121E59"/>
    <w:rsid w:val="00122A4E"/>
    <w:rsid w:val="00122D4D"/>
    <w:rsid w:val="001241ED"/>
    <w:rsid w:val="001307CB"/>
    <w:rsid w:val="00131C3E"/>
    <w:rsid w:val="0013411D"/>
    <w:rsid w:val="00134B14"/>
    <w:rsid w:val="00135B88"/>
    <w:rsid w:val="0014171A"/>
    <w:rsid w:val="00141EFB"/>
    <w:rsid w:val="00143AF8"/>
    <w:rsid w:val="00147028"/>
    <w:rsid w:val="0014729B"/>
    <w:rsid w:val="001474BA"/>
    <w:rsid w:val="001477AA"/>
    <w:rsid w:val="00147E1F"/>
    <w:rsid w:val="00150C37"/>
    <w:rsid w:val="00157865"/>
    <w:rsid w:val="001607A3"/>
    <w:rsid w:val="001618A2"/>
    <w:rsid w:val="001636CF"/>
    <w:rsid w:val="0016417F"/>
    <w:rsid w:val="00164EBA"/>
    <w:rsid w:val="001661FA"/>
    <w:rsid w:val="0016653F"/>
    <w:rsid w:val="00166A1B"/>
    <w:rsid w:val="00167BC3"/>
    <w:rsid w:val="00170216"/>
    <w:rsid w:val="0017073F"/>
    <w:rsid w:val="00170F45"/>
    <w:rsid w:val="00174916"/>
    <w:rsid w:val="001765F8"/>
    <w:rsid w:val="001767BF"/>
    <w:rsid w:val="00177125"/>
    <w:rsid w:val="001805B9"/>
    <w:rsid w:val="001820DF"/>
    <w:rsid w:val="00182683"/>
    <w:rsid w:val="00185067"/>
    <w:rsid w:val="00185CE0"/>
    <w:rsid w:val="001951C5"/>
    <w:rsid w:val="001958D6"/>
    <w:rsid w:val="00197757"/>
    <w:rsid w:val="001A10B6"/>
    <w:rsid w:val="001A1C0A"/>
    <w:rsid w:val="001A3660"/>
    <w:rsid w:val="001A65CE"/>
    <w:rsid w:val="001A6EE4"/>
    <w:rsid w:val="001A79BE"/>
    <w:rsid w:val="001B00AF"/>
    <w:rsid w:val="001B2494"/>
    <w:rsid w:val="001B5A5C"/>
    <w:rsid w:val="001B5F64"/>
    <w:rsid w:val="001B66EF"/>
    <w:rsid w:val="001B7C1F"/>
    <w:rsid w:val="001B7E8A"/>
    <w:rsid w:val="001C1B62"/>
    <w:rsid w:val="001C2DE3"/>
    <w:rsid w:val="001C3832"/>
    <w:rsid w:val="001C4E5E"/>
    <w:rsid w:val="001C659F"/>
    <w:rsid w:val="001D00C5"/>
    <w:rsid w:val="001D079C"/>
    <w:rsid w:val="001D14A2"/>
    <w:rsid w:val="001D3364"/>
    <w:rsid w:val="001D4C64"/>
    <w:rsid w:val="001D5AA1"/>
    <w:rsid w:val="001D639C"/>
    <w:rsid w:val="001D761A"/>
    <w:rsid w:val="001E11BA"/>
    <w:rsid w:val="001E14D4"/>
    <w:rsid w:val="001E198E"/>
    <w:rsid w:val="001E7533"/>
    <w:rsid w:val="001F1826"/>
    <w:rsid w:val="001F2000"/>
    <w:rsid w:val="001F2256"/>
    <w:rsid w:val="001F2C12"/>
    <w:rsid w:val="001F3518"/>
    <w:rsid w:val="001F501F"/>
    <w:rsid w:val="0020007F"/>
    <w:rsid w:val="00200B25"/>
    <w:rsid w:val="0020576F"/>
    <w:rsid w:val="00206ED2"/>
    <w:rsid w:val="002118EB"/>
    <w:rsid w:val="00211AB3"/>
    <w:rsid w:val="00212271"/>
    <w:rsid w:val="0021340C"/>
    <w:rsid w:val="00222273"/>
    <w:rsid w:val="002225D0"/>
    <w:rsid w:val="0022269F"/>
    <w:rsid w:val="00225AE5"/>
    <w:rsid w:val="0023116F"/>
    <w:rsid w:val="00233134"/>
    <w:rsid w:val="002338DD"/>
    <w:rsid w:val="00235416"/>
    <w:rsid w:val="0023573A"/>
    <w:rsid w:val="00236D38"/>
    <w:rsid w:val="00236FF9"/>
    <w:rsid w:val="00242AC2"/>
    <w:rsid w:val="00242DD4"/>
    <w:rsid w:val="002470B3"/>
    <w:rsid w:val="0025308A"/>
    <w:rsid w:val="00253E52"/>
    <w:rsid w:val="00255ACE"/>
    <w:rsid w:val="00256ABE"/>
    <w:rsid w:val="0025703D"/>
    <w:rsid w:val="00257F80"/>
    <w:rsid w:val="002618C7"/>
    <w:rsid w:val="00263322"/>
    <w:rsid w:val="00263689"/>
    <w:rsid w:val="00263DF9"/>
    <w:rsid w:val="002706D5"/>
    <w:rsid w:val="00270729"/>
    <w:rsid w:val="00272453"/>
    <w:rsid w:val="0027359D"/>
    <w:rsid w:val="00275B66"/>
    <w:rsid w:val="00277AAA"/>
    <w:rsid w:val="002806CD"/>
    <w:rsid w:val="0028080A"/>
    <w:rsid w:val="0028163E"/>
    <w:rsid w:val="00281E7D"/>
    <w:rsid w:val="002825EB"/>
    <w:rsid w:val="00283ABC"/>
    <w:rsid w:val="002841A5"/>
    <w:rsid w:val="00284D91"/>
    <w:rsid w:val="00285B52"/>
    <w:rsid w:val="00285EFA"/>
    <w:rsid w:val="00287A1E"/>
    <w:rsid w:val="00290AEB"/>
    <w:rsid w:val="00290CD6"/>
    <w:rsid w:val="0029225C"/>
    <w:rsid w:val="00293F36"/>
    <w:rsid w:val="00295525"/>
    <w:rsid w:val="002A0F38"/>
    <w:rsid w:val="002A24C2"/>
    <w:rsid w:val="002A2B04"/>
    <w:rsid w:val="002A2BA3"/>
    <w:rsid w:val="002A47EE"/>
    <w:rsid w:val="002A4E9D"/>
    <w:rsid w:val="002A5D7F"/>
    <w:rsid w:val="002A5E1A"/>
    <w:rsid w:val="002A678E"/>
    <w:rsid w:val="002A728F"/>
    <w:rsid w:val="002A76DE"/>
    <w:rsid w:val="002A7B57"/>
    <w:rsid w:val="002B128D"/>
    <w:rsid w:val="002B1D3B"/>
    <w:rsid w:val="002B37B2"/>
    <w:rsid w:val="002B396F"/>
    <w:rsid w:val="002B4B38"/>
    <w:rsid w:val="002B643D"/>
    <w:rsid w:val="002C051D"/>
    <w:rsid w:val="002C1DB9"/>
    <w:rsid w:val="002C3558"/>
    <w:rsid w:val="002C61F7"/>
    <w:rsid w:val="002D3412"/>
    <w:rsid w:val="002D44DA"/>
    <w:rsid w:val="002D4E42"/>
    <w:rsid w:val="002D6B5C"/>
    <w:rsid w:val="002D788E"/>
    <w:rsid w:val="002E0967"/>
    <w:rsid w:val="002E28FC"/>
    <w:rsid w:val="002E3CF8"/>
    <w:rsid w:val="002E408F"/>
    <w:rsid w:val="002E59B5"/>
    <w:rsid w:val="002E6188"/>
    <w:rsid w:val="002F03F8"/>
    <w:rsid w:val="002F1577"/>
    <w:rsid w:val="002F198B"/>
    <w:rsid w:val="002F23B9"/>
    <w:rsid w:val="002F2CCD"/>
    <w:rsid w:val="002F3241"/>
    <w:rsid w:val="002F47AF"/>
    <w:rsid w:val="002F47E8"/>
    <w:rsid w:val="002F52EB"/>
    <w:rsid w:val="002F55C3"/>
    <w:rsid w:val="002F68CA"/>
    <w:rsid w:val="00302E2D"/>
    <w:rsid w:val="00305316"/>
    <w:rsid w:val="003062F9"/>
    <w:rsid w:val="003109E2"/>
    <w:rsid w:val="003143A5"/>
    <w:rsid w:val="00315E63"/>
    <w:rsid w:val="003165B8"/>
    <w:rsid w:val="0032058A"/>
    <w:rsid w:val="00320BFF"/>
    <w:rsid w:val="0032186A"/>
    <w:rsid w:val="00321ACE"/>
    <w:rsid w:val="00321B40"/>
    <w:rsid w:val="00323A11"/>
    <w:rsid w:val="0032446B"/>
    <w:rsid w:val="0032508F"/>
    <w:rsid w:val="003265A6"/>
    <w:rsid w:val="00327EB6"/>
    <w:rsid w:val="0033137C"/>
    <w:rsid w:val="003334D1"/>
    <w:rsid w:val="003359E9"/>
    <w:rsid w:val="00335E6D"/>
    <w:rsid w:val="00337CC9"/>
    <w:rsid w:val="00341640"/>
    <w:rsid w:val="0034227E"/>
    <w:rsid w:val="00344DCE"/>
    <w:rsid w:val="00346B8B"/>
    <w:rsid w:val="00350760"/>
    <w:rsid w:val="003526A3"/>
    <w:rsid w:val="00354C2A"/>
    <w:rsid w:val="00355C77"/>
    <w:rsid w:val="00360970"/>
    <w:rsid w:val="00362E66"/>
    <w:rsid w:val="00364853"/>
    <w:rsid w:val="00366F67"/>
    <w:rsid w:val="00371FA1"/>
    <w:rsid w:val="00372B43"/>
    <w:rsid w:val="00373983"/>
    <w:rsid w:val="00373A51"/>
    <w:rsid w:val="003745C4"/>
    <w:rsid w:val="003765C1"/>
    <w:rsid w:val="0037781E"/>
    <w:rsid w:val="00377BD1"/>
    <w:rsid w:val="00380699"/>
    <w:rsid w:val="003823F1"/>
    <w:rsid w:val="00386DA3"/>
    <w:rsid w:val="0039035B"/>
    <w:rsid w:val="0039081B"/>
    <w:rsid w:val="00390A3C"/>
    <w:rsid w:val="00392BA4"/>
    <w:rsid w:val="00392FE2"/>
    <w:rsid w:val="0039337A"/>
    <w:rsid w:val="00395287"/>
    <w:rsid w:val="0039784C"/>
    <w:rsid w:val="003A03B3"/>
    <w:rsid w:val="003A1E63"/>
    <w:rsid w:val="003A20C1"/>
    <w:rsid w:val="003A2692"/>
    <w:rsid w:val="003A3400"/>
    <w:rsid w:val="003A4FF0"/>
    <w:rsid w:val="003A5224"/>
    <w:rsid w:val="003A6407"/>
    <w:rsid w:val="003B50A0"/>
    <w:rsid w:val="003B5F46"/>
    <w:rsid w:val="003B6C24"/>
    <w:rsid w:val="003B6DD5"/>
    <w:rsid w:val="003B7459"/>
    <w:rsid w:val="003B7A98"/>
    <w:rsid w:val="003C08B2"/>
    <w:rsid w:val="003C30E5"/>
    <w:rsid w:val="003C3319"/>
    <w:rsid w:val="003C5F66"/>
    <w:rsid w:val="003C5FE1"/>
    <w:rsid w:val="003C6BC2"/>
    <w:rsid w:val="003D09E1"/>
    <w:rsid w:val="003D1772"/>
    <w:rsid w:val="003D3265"/>
    <w:rsid w:val="003D3F6D"/>
    <w:rsid w:val="003D492A"/>
    <w:rsid w:val="003D49EE"/>
    <w:rsid w:val="003D6D11"/>
    <w:rsid w:val="003E1B19"/>
    <w:rsid w:val="003E24CB"/>
    <w:rsid w:val="003E386D"/>
    <w:rsid w:val="003E3D0C"/>
    <w:rsid w:val="003E54F7"/>
    <w:rsid w:val="003E57F4"/>
    <w:rsid w:val="003E760E"/>
    <w:rsid w:val="003F0551"/>
    <w:rsid w:val="003F51AE"/>
    <w:rsid w:val="003F51D0"/>
    <w:rsid w:val="003F6057"/>
    <w:rsid w:val="003F62F2"/>
    <w:rsid w:val="003F7710"/>
    <w:rsid w:val="003F7F9B"/>
    <w:rsid w:val="00401F2D"/>
    <w:rsid w:val="004040F2"/>
    <w:rsid w:val="00404ECC"/>
    <w:rsid w:val="00405122"/>
    <w:rsid w:val="00411691"/>
    <w:rsid w:val="00412E1A"/>
    <w:rsid w:val="0041326B"/>
    <w:rsid w:val="00413825"/>
    <w:rsid w:val="0041409D"/>
    <w:rsid w:val="00414322"/>
    <w:rsid w:val="00414835"/>
    <w:rsid w:val="00416E0A"/>
    <w:rsid w:val="00420491"/>
    <w:rsid w:val="0042092E"/>
    <w:rsid w:val="00421CCB"/>
    <w:rsid w:val="00425A51"/>
    <w:rsid w:val="00433EEB"/>
    <w:rsid w:val="00434051"/>
    <w:rsid w:val="004360AB"/>
    <w:rsid w:val="0043611F"/>
    <w:rsid w:val="0043642A"/>
    <w:rsid w:val="00436E97"/>
    <w:rsid w:val="00450868"/>
    <w:rsid w:val="00451045"/>
    <w:rsid w:val="00451CEC"/>
    <w:rsid w:val="00452334"/>
    <w:rsid w:val="004532E3"/>
    <w:rsid w:val="004534EC"/>
    <w:rsid w:val="00453F3B"/>
    <w:rsid w:val="004572A6"/>
    <w:rsid w:val="004609C2"/>
    <w:rsid w:val="0046197A"/>
    <w:rsid w:val="00463C52"/>
    <w:rsid w:val="00466B02"/>
    <w:rsid w:val="00467A09"/>
    <w:rsid w:val="00471546"/>
    <w:rsid w:val="004721B0"/>
    <w:rsid w:val="00472221"/>
    <w:rsid w:val="0047365B"/>
    <w:rsid w:val="00474F39"/>
    <w:rsid w:val="00475351"/>
    <w:rsid w:val="00475A53"/>
    <w:rsid w:val="00477F65"/>
    <w:rsid w:val="004813E3"/>
    <w:rsid w:val="004818ED"/>
    <w:rsid w:val="004850B0"/>
    <w:rsid w:val="004911E6"/>
    <w:rsid w:val="00495DB4"/>
    <w:rsid w:val="004960AF"/>
    <w:rsid w:val="004A1014"/>
    <w:rsid w:val="004A1AEF"/>
    <w:rsid w:val="004A3450"/>
    <w:rsid w:val="004A3473"/>
    <w:rsid w:val="004A39A9"/>
    <w:rsid w:val="004A4AED"/>
    <w:rsid w:val="004A774D"/>
    <w:rsid w:val="004B0A9C"/>
    <w:rsid w:val="004B1863"/>
    <w:rsid w:val="004B2454"/>
    <w:rsid w:val="004B3DF3"/>
    <w:rsid w:val="004B5436"/>
    <w:rsid w:val="004C01E3"/>
    <w:rsid w:val="004C17C9"/>
    <w:rsid w:val="004C248C"/>
    <w:rsid w:val="004C2AD9"/>
    <w:rsid w:val="004C3C97"/>
    <w:rsid w:val="004C7E22"/>
    <w:rsid w:val="004D0B7C"/>
    <w:rsid w:val="004D24CA"/>
    <w:rsid w:val="004D2E57"/>
    <w:rsid w:val="004D3B4C"/>
    <w:rsid w:val="004D5E20"/>
    <w:rsid w:val="004D7E02"/>
    <w:rsid w:val="004E0A23"/>
    <w:rsid w:val="004E3729"/>
    <w:rsid w:val="004E3E28"/>
    <w:rsid w:val="004E4941"/>
    <w:rsid w:val="004E5C7B"/>
    <w:rsid w:val="004F06AC"/>
    <w:rsid w:val="004F0A05"/>
    <w:rsid w:val="004F3F51"/>
    <w:rsid w:val="004F4A34"/>
    <w:rsid w:val="004F57B0"/>
    <w:rsid w:val="004F5A22"/>
    <w:rsid w:val="004F7316"/>
    <w:rsid w:val="004F7A59"/>
    <w:rsid w:val="00500833"/>
    <w:rsid w:val="005017CE"/>
    <w:rsid w:val="00502507"/>
    <w:rsid w:val="00506259"/>
    <w:rsid w:val="00507382"/>
    <w:rsid w:val="00511AD0"/>
    <w:rsid w:val="00511FA4"/>
    <w:rsid w:val="00517D0B"/>
    <w:rsid w:val="00520858"/>
    <w:rsid w:val="00520E4F"/>
    <w:rsid w:val="00531C8C"/>
    <w:rsid w:val="00532AE1"/>
    <w:rsid w:val="00534ABB"/>
    <w:rsid w:val="00535DAC"/>
    <w:rsid w:val="00535DEB"/>
    <w:rsid w:val="00536043"/>
    <w:rsid w:val="005372F0"/>
    <w:rsid w:val="00540372"/>
    <w:rsid w:val="00541D66"/>
    <w:rsid w:val="005449EE"/>
    <w:rsid w:val="00544E88"/>
    <w:rsid w:val="00545136"/>
    <w:rsid w:val="00546D4A"/>
    <w:rsid w:val="0054749C"/>
    <w:rsid w:val="00547CD8"/>
    <w:rsid w:val="00551377"/>
    <w:rsid w:val="005515BA"/>
    <w:rsid w:val="00555BB4"/>
    <w:rsid w:val="00556156"/>
    <w:rsid w:val="0056112A"/>
    <w:rsid w:val="00561D09"/>
    <w:rsid w:val="00562C8C"/>
    <w:rsid w:val="00563B34"/>
    <w:rsid w:val="00566698"/>
    <w:rsid w:val="00567BAB"/>
    <w:rsid w:val="005702B8"/>
    <w:rsid w:val="00571AB8"/>
    <w:rsid w:val="00574637"/>
    <w:rsid w:val="00575D9E"/>
    <w:rsid w:val="00580F4C"/>
    <w:rsid w:val="005821FF"/>
    <w:rsid w:val="0058607D"/>
    <w:rsid w:val="00587BF5"/>
    <w:rsid w:val="00592980"/>
    <w:rsid w:val="00592E57"/>
    <w:rsid w:val="00593B69"/>
    <w:rsid w:val="00595175"/>
    <w:rsid w:val="00595F9D"/>
    <w:rsid w:val="00596BA2"/>
    <w:rsid w:val="00597232"/>
    <w:rsid w:val="00597334"/>
    <w:rsid w:val="005A11CB"/>
    <w:rsid w:val="005A17AB"/>
    <w:rsid w:val="005A1D35"/>
    <w:rsid w:val="005A3237"/>
    <w:rsid w:val="005A32F2"/>
    <w:rsid w:val="005A545F"/>
    <w:rsid w:val="005A6D64"/>
    <w:rsid w:val="005A727E"/>
    <w:rsid w:val="005B0FC2"/>
    <w:rsid w:val="005B3276"/>
    <w:rsid w:val="005B55EC"/>
    <w:rsid w:val="005B6CAB"/>
    <w:rsid w:val="005B7003"/>
    <w:rsid w:val="005C0099"/>
    <w:rsid w:val="005C0B3A"/>
    <w:rsid w:val="005C0F1C"/>
    <w:rsid w:val="005C15A6"/>
    <w:rsid w:val="005C3CFB"/>
    <w:rsid w:val="005C5B7F"/>
    <w:rsid w:val="005C6CFC"/>
    <w:rsid w:val="005D0C66"/>
    <w:rsid w:val="005D29C8"/>
    <w:rsid w:val="005D2AAF"/>
    <w:rsid w:val="005D4F41"/>
    <w:rsid w:val="005D6370"/>
    <w:rsid w:val="005E0111"/>
    <w:rsid w:val="005E12EB"/>
    <w:rsid w:val="005E49A8"/>
    <w:rsid w:val="005E5F54"/>
    <w:rsid w:val="005F0E4F"/>
    <w:rsid w:val="005F3BAC"/>
    <w:rsid w:val="005F4F03"/>
    <w:rsid w:val="005F602D"/>
    <w:rsid w:val="005F66A8"/>
    <w:rsid w:val="005F6946"/>
    <w:rsid w:val="005F712E"/>
    <w:rsid w:val="00600C10"/>
    <w:rsid w:val="00602022"/>
    <w:rsid w:val="006020D6"/>
    <w:rsid w:val="00602DA0"/>
    <w:rsid w:val="00604271"/>
    <w:rsid w:val="00605FC1"/>
    <w:rsid w:val="006155DF"/>
    <w:rsid w:val="00615F76"/>
    <w:rsid w:val="00616580"/>
    <w:rsid w:val="006213EF"/>
    <w:rsid w:val="00621B5C"/>
    <w:rsid w:val="00623365"/>
    <w:rsid w:val="006262B2"/>
    <w:rsid w:val="006273ED"/>
    <w:rsid w:val="00631D25"/>
    <w:rsid w:val="006328A1"/>
    <w:rsid w:val="00632918"/>
    <w:rsid w:val="00632FF8"/>
    <w:rsid w:val="006333F2"/>
    <w:rsid w:val="0063771D"/>
    <w:rsid w:val="00640828"/>
    <w:rsid w:val="00642865"/>
    <w:rsid w:val="0064289A"/>
    <w:rsid w:val="00642ECC"/>
    <w:rsid w:val="006432C9"/>
    <w:rsid w:val="00644756"/>
    <w:rsid w:val="006453D2"/>
    <w:rsid w:val="006478ED"/>
    <w:rsid w:val="006500A7"/>
    <w:rsid w:val="00651E34"/>
    <w:rsid w:val="0065413A"/>
    <w:rsid w:val="00655DE1"/>
    <w:rsid w:val="00656525"/>
    <w:rsid w:val="006574E6"/>
    <w:rsid w:val="00657ACD"/>
    <w:rsid w:val="006609F0"/>
    <w:rsid w:val="006620DA"/>
    <w:rsid w:val="0066561A"/>
    <w:rsid w:val="0066629D"/>
    <w:rsid w:val="006662CA"/>
    <w:rsid w:val="00666733"/>
    <w:rsid w:val="00672B47"/>
    <w:rsid w:val="006735D2"/>
    <w:rsid w:val="006753E4"/>
    <w:rsid w:val="006758F2"/>
    <w:rsid w:val="00676990"/>
    <w:rsid w:val="00676C3C"/>
    <w:rsid w:val="00680288"/>
    <w:rsid w:val="00680469"/>
    <w:rsid w:val="006818A2"/>
    <w:rsid w:val="00682B12"/>
    <w:rsid w:val="0068335F"/>
    <w:rsid w:val="006841DA"/>
    <w:rsid w:val="00684D5F"/>
    <w:rsid w:val="00686AA0"/>
    <w:rsid w:val="006921EB"/>
    <w:rsid w:val="0069231A"/>
    <w:rsid w:val="00693798"/>
    <w:rsid w:val="006939C6"/>
    <w:rsid w:val="0069417B"/>
    <w:rsid w:val="006A1BEC"/>
    <w:rsid w:val="006A241C"/>
    <w:rsid w:val="006A5C84"/>
    <w:rsid w:val="006A5F8F"/>
    <w:rsid w:val="006B098F"/>
    <w:rsid w:val="006B0F05"/>
    <w:rsid w:val="006B1D60"/>
    <w:rsid w:val="006B2F73"/>
    <w:rsid w:val="006B3D78"/>
    <w:rsid w:val="006C1796"/>
    <w:rsid w:val="006C216B"/>
    <w:rsid w:val="006C5463"/>
    <w:rsid w:val="006C65AB"/>
    <w:rsid w:val="006C71FD"/>
    <w:rsid w:val="006C7A18"/>
    <w:rsid w:val="006D1E94"/>
    <w:rsid w:val="006D3D63"/>
    <w:rsid w:val="006D4427"/>
    <w:rsid w:val="006D5779"/>
    <w:rsid w:val="006E153F"/>
    <w:rsid w:val="006E2594"/>
    <w:rsid w:val="006E25EA"/>
    <w:rsid w:val="006E4F9D"/>
    <w:rsid w:val="006E55B1"/>
    <w:rsid w:val="006E685B"/>
    <w:rsid w:val="006E7066"/>
    <w:rsid w:val="006E74E4"/>
    <w:rsid w:val="006F0B39"/>
    <w:rsid w:val="006F124B"/>
    <w:rsid w:val="006F58D8"/>
    <w:rsid w:val="006F6276"/>
    <w:rsid w:val="006F6A03"/>
    <w:rsid w:val="006F6B20"/>
    <w:rsid w:val="007010CB"/>
    <w:rsid w:val="0070192E"/>
    <w:rsid w:val="00701F7A"/>
    <w:rsid w:val="00702D1F"/>
    <w:rsid w:val="00704188"/>
    <w:rsid w:val="00707373"/>
    <w:rsid w:val="00712492"/>
    <w:rsid w:val="00713A22"/>
    <w:rsid w:val="007156F1"/>
    <w:rsid w:val="00716771"/>
    <w:rsid w:val="007167D6"/>
    <w:rsid w:val="00720D3A"/>
    <w:rsid w:val="00720D9E"/>
    <w:rsid w:val="0072380B"/>
    <w:rsid w:val="0072415F"/>
    <w:rsid w:val="007243FB"/>
    <w:rsid w:val="00726635"/>
    <w:rsid w:val="00730FB4"/>
    <w:rsid w:val="00733B9D"/>
    <w:rsid w:val="00736A4C"/>
    <w:rsid w:val="007372A7"/>
    <w:rsid w:val="00737C38"/>
    <w:rsid w:val="00737D31"/>
    <w:rsid w:val="00743E7F"/>
    <w:rsid w:val="007470B9"/>
    <w:rsid w:val="0075189D"/>
    <w:rsid w:val="00751F0E"/>
    <w:rsid w:val="00753692"/>
    <w:rsid w:val="007536D7"/>
    <w:rsid w:val="00753749"/>
    <w:rsid w:val="00753E2F"/>
    <w:rsid w:val="007549EB"/>
    <w:rsid w:val="00754F8B"/>
    <w:rsid w:val="007562AF"/>
    <w:rsid w:val="007570F5"/>
    <w:rsid w:val="007576F5"/>
    <w:rsid w:val="007579CC"/>
    <w:rsid w:val="00764ED8"/>
    <w:rsid w:val="007657F1"/>
    <w:rsid w:val="0076658A"/>
    <w:rsid w:val="007707CF"/>
    <w:rsid w:val="00771367"/>
    <w:rsid w:val="0077234D"/>
    <w:rsid w:val="00773321"/>
    <w:rsid w:val="0077643D"/>
    <w:rsid w:val="007766A5"/>
    <w:rsid w:val="00776ECF"/>
    <w:rsid w:val="00780907"/>
    <w:rsid w:val="007823F9"/>
    <w:rsid w:val="0078318F"/>
    <w:rsid w:val="007856A6"/>
    <w:rsid w:val="0079102A"/>
    <w:rsid w:val="007910BA"/>
    <w:rsid w:val="00791D2E"/>
    <w:rsid w:val="00792706"/>
    <w:rsid w:val="007928A7"/>
    <w:rsid w:val="00792920"/>
    <w:rsid w:val="00793C20"/>
    <w:rsid w:val="00794A3E"/>
    <w:rsid w:val="007A0F3F"/>
    <w:rsid w:val="007A1250"/>
    <w:rsid w:val="007A26CA"/>
    <w:rsid w:val="007A5CBC"/>
    <w:rsid w:val="007A642F"/>
    <w:rsid w:val="007B104F"/>
    <w:rsid w:val="007B107A"/>
    <w:rsid w:val="007B1318"/>
    <w:rsid w:val="007B514B"/>
    <w:rsid w:val="007B5ACF"/>
    <w:rsid w:val="007B6A2C"/>
    <w:rsid w:val="007B7608"/>
    <w:rsid w:val="007C0498"/>
    <w:rsid w:val="007C04DE"/>
    <w:rsid w:val="007C0582"/>
    <w:rsid w:val="007C18F7"/>
    <w:rsid w:val="007C4055"/>
    <w:rsid w:val="007C450E"/>
    <w:rsid w:val="007C53E6"/>
    <w:rsid w:val="007D1AB3"/>
    <w:rsid w:val="007D48DF"/>
    <w:rsid w:val="007D5230"/>
    <w:rsid w:val="007D710A"/>
    <w:rsid w:val="007D7368"/>
    <w:rsid w:val="007D7738"/>
    <w:rsid w:val="007E12F8"/>
    <w:rsid w:val="007E1FC5"/>
    <w:rsid w:val="007E34F6"/>
    <w:rsid w:val="007E6A40"/>
    <w:rsid w:val="007F10CC"/>
    <w:rsid w:val="007F419C"/>
    <w:rsid w:val="007F50E8"/>
    <w:rsid w:val="007F6C16"/>
    <w:rsid w:val="007F6E65"/>
    <w:rsid w:val="00801974"/>
    <w:rsid w:val="0080323A"/>
    <w:rsid w:val="008051E7"/>
    <w:rsid w:val="00805536"/>
    <w:rsid w:val="00805F54"/>
    <w:rsid w:val="00806299"/>
    <w:rsid w:val="008076D2"/>
    <w:rsid w:val="00807773"/>
    <w:rsid w:val="008104CE"/>
    <w:rsid w:val="00810745"/>
    <w:rsid w:val="00812266"/>
    <w:rsid w:val="00813400"/>
    <w:rsid w:val="00814217"/>
    <w:rsid w:val="0081462D"/>
    <w:rsid w:val="00814FE1"/>
    <w:rsid w:val="0081597E"/>
    <w:rsid w:val="008164EA"/>
    <w:rsid w:val="008201C8"/>
    <w:rsid w:val="00820BEB"/>
    <w:rsid w:val="00822590"/>
    <w:rsid w:val="008238F4"/>
    <w:rsid w:val="00823CEF"/>
    <w:rsid w:val="00823DCE"/>
    <w:rsid w:val="0082461C"/>
    <w:rsid w:val="008248E1"/>
    <w:rsid w:val="00825882"/>
    <w:rsid w:val="00825EFA"/>
    <w:rsid w:val="00826A81"/>
    <w:rsid w:val="008279F9"/>
    <w:rsid w:val="0083134C"/>
    <w:rsid w:val="008324D5"/>
    <w:rsid w:val="00833521"/>
    <w:rsid w:val="00835352"/>
    <w:rsid w:val="00837B65"/>
    <w:rsid w:val="00837BD1"/>
    <w:rsid w:val="008406A9"/>
    <w:rsid w:val="008408AF"/>
    <w:rsid w:val="00840C78"/>
    <w:rsid w:val="00840F69"/>
    <w:rsid w:val="00840FF7"/>
    <w:rsid w:val="008442ED"/>
    <w:rsid w:val="00845479"/>
    <w:rsid w:val="008459BF"/>
    <w:rsid w:val="008501D8"/>
    <w:rsid w:val="008513C1"/>
    <w:rsid w:val="00851982"/>
    <w:rsid w:val="00853FD1"/>
    <w:rsid w:val="00855711"/>
    <w:rsid w:val="008560EA"/>
    <w:rsid w:val="00856D32"/>
    <w:rsid w:val="0086110E"/>
    <w:rsid w:val="00865CD4"/>
    <w:rsid w:val="00873628"/>
    <w:rsid w:val="00875581"/>
    <w:rsid w:val="00875EAE"/>
    <w:rsid w:val="008765F2"/>
    <w:rsid w:val="00877E51"/>
    <w:rsid w:val="008821D0"/>
    <w:rsid w:val="008869C5"/>
    <w:rsid w:val="00886B9E"/>
    <w:rsid w:val="008908C9"/>
    <w:rsid w:val="008915ED"/>
    <w:rsid w:val="00891DBF"/>
    <w:rsid w:val="008926FB"/>
    <w:rsid w:val="00892751"/>
    <w:rsid w:val="008937F5"/>
    <w:rsid w:val="00893CFA"/>
    <w:rsid w:val="00895874"/>
    <w:rsid w:val="008958FF"/>
    <w:rsid w:val="00896207"/>
    <w:rsid w:val="00897076"/>
    <w:rsid w:val="008A071A"/>
    <w:rsid w:val="008A0D94"/>
    <w:rsid w:val="008A1608"/>
    <w:rsid w:val="008A645B"/>
    <w:rsid w:val="008A7D53"/>
    <w:rsid w:val="008B02C7"/>
    <w:rsid w:val="008B23C6"/>
    <w:rsid w:val="008B2883"/>
    <w:rsid w:val="008B3652"/>
    <w:rsid w:val="008B3EDA"/>
    <w:rsid w:val="008B52A9"/>
    <w:rsid w:val="008B609D"/>
    <w:rsid w:val="008B7B0E"/>
    <w:rsid w:val="008C0F98"/>
    <w:rsid w:val="008C1F2F"/>
    <w:rsid w:val="008C4053"/>
    <w:rsid w:val="008D2A5C"/>
    <w:rsid w:val="008E20B5"/>
    <w:rsid w:val="008E2CE2"/>
    <w:rsid w:val="008E6D0B"/>
    <w:rsid w:val="008E7752"/>
    <w:rsid w:val="008F0AF5"/>
    <w:rsid w:val="008F1AED"/>
    <w:rsid w:val="008F44A1"/>
    <w:rsid w:val="008F4AF3"/>
    <w:rsid w:val="008F6C21"/>
    <w:rsid w:val="009002A1"/>
    <w:rsid w:val="009008B5"/>
    <w:rsid w:val="0090328C"/>
    <w:rsid w:val="0090418B"/>
    <w:rsid w:val="00905099"/>
    <w:rsid w:val="00905118"/>
    <w:rsid w:val="00910E25"/>
    <w:rsid w:val="00911077"/>
    <w:rsid w:val="00911BE5"/>
    <w:rsid w:val="00911C16"/>
    <w:rsid w:val="009127A9"/>
    <w:rsid w:val="00915C35"/>
    <w:rsid w:val="00917261"/>
    <w:rsid w:val="009219F4"/>
    <w:rsid w:val="009221B9"/>
    <w:rsid w:val="0092347E"/>
    <w:rsid w:val="009279BE"/>
    <w:rsid w:val="0093291F"/>
    <w:rsid w:val="00936A27"/>
    <w:rsid w:val="00942178"/>
    <w:rsid w:val="00950D25"/>
    <w:rsid w:val="00952039"/>
    <w:rsid w:val="009541A0"/>
    <w:rsid w:val="0095426C"/>
    <w:rsid w:val="00955CF9"/>
    <w:rsid w:val="009575CB"/>
    <w:rsid w:val="00957A30"/>
    <w:rsid w:val="00960336"/>
    <w:rsid w:val="00960672"/>
    <w:rsid w:val="009703C7"/>
    <w:rsid w:val="0097290B"/>
    <w:rsid w:val="00977C19"/>
    <w:rsid w:val="00977CB3"/>
    <w:rsid w:val="00980690"/>
    <w:rsid w:val="00980AA1"/>
    <w:rsid w:val="00982359"/>
    <w:rsid w:val="009829E2"/>
    <w:rsid w:val="00982C3B"/>
    <w:rsid w:val="00984170"/>
    <w:rsid w:val="009872D4"/>
    <w:rsid w:val="00990194"/>
    <w:rsid w:val="009922C3"/>
    <w:rsid w:val="00995EB6"/>
    <w:rsid w:val="00996697"/>
    <w:rsid w:val="0099688F"/>
    <w:rsid w:val="009973C4"/>
    <w:rsid w:val="0099790A"/>
    <w:rsid w:val="009A09FC"/>
    <w:rsid w:val="009A0F68"/>
    <w:rsid w:val="009A2584"/>
    <w:rsid w:val="009A2C55"/>
    <w:rsid w:val="009A32FE"/>
    <w:rsid w:val="009A36F6"/>
    <w:rsid w:val="009A382C"/>
    <w:rsid w:val="009A3FE2"/>
    <w:rsid w:val="009A4A5E"/>
    <w:rsid w:val="009A5B4F"/>
    <w:rsid w:val="009A7844"/>
    <w:rsid w:val="009B1D5F"/>
    <w:rsid w:val="009B2F97"/>
    <w:rsid w:val="009B317A"/>
    <w:rsid w:val="009B3F90"/>
    <w:rsid w:val="009B4DEF"/>
    <w:rsid w:val="009B7E61"/>
    <w:rsid w:val="009C2705"/>
    <w:rsid w:val="009C2A33"/>
    <w:rsid w:val="009C57A7"/>
    <w:rsid w:val="009C6454"/>
    <w:rsid w:val="009C6C6E"/>
    <w:rsid w:val="009D2AC3"/>
    <w:rsid w:val="009D2B1D"/>
    <w:rsid w:val="009D3C9C"/>
    <w:rsid w:val="009D68D5"/>
    <w:rsid w:val="009D72EF"/>
    <w:rsid w:val="009D777C"/>
    <w:rsid w:val="009D7F61"/>
    <w:rsid w:val="009E037A"/>
    <w:rsid w:val="009E1F38"/>
    <w:rsid w:val="009E2547"/>
    <w:rsid w:val="009E3E41"/>
    <w:rsid w:val="009E498E"/>
    <w:rsid w:val="009E6083"/>
    <w:rsid w:val="009E68F2"/>
    <w:rsid w:val="009E6A92"/>
    <w:rsid w:val="009F1049"/>
    <w:rsid w:val="009F1C10"/>
    <w:rsid w:val="009F3B5F"/>
    <w:rsid w:val="009F4380"/>
    <w:rsid w:val="009F4849"/>
    <w:rsid w:val="009F53BF"/>
    <w:rsid w:val="009F588A"/>
    <w:rsid w:val="009F721B"/>
    <w:rsid w:val="009F77BD"/>
    <w:rsid w:val="009F78C3"/>
    <w:rsid w:val="00A00723"/>
    <w:rsid w:val="00A01E0D"/>
    <w:rsid w:val="00A0278B"/>
    <w:rsid w:val="00A03C6C"/>
    <w:rsid w:val="00A0549D"/>
    <w:rsid w:val="00A055CF"/>
    <w:rsid w:val="00A05B56"/>
    <w:rsid w:val="00A06E68"/>
    <w:rsid w:val="00A132ED"/>
    <w:rsid w:val="00A14007"/>
    <w:rsid w:val="00A1729E"/>
    <w:rsid w:val="00A17CF3"/>
    <w:rsid w:val="00A20311"/>
    <w:rsid w:val="00A204A9"/>
    <w:rsid w:val="00A21FA8"/>
    <w:rsid w:val="00A2407B"/>
    <w:rsid w:val="00A244DE"/>
    <w:rsid w:val="00A2589B"/>
    <w:rsid w:val="00A2660A"/>
    <w:rsid w:val="00A26A9E"/>
    <w:rsid w:val="00A271BB"/>
    <w:rsid w:val="00A273EE"/>
    <w:rsid w:val="00A27896"/>
    <w:rsid w:val="00A31138"/>
    <w:rsid w:val="00A3566C"/>
    <w:rsid w:val="00A36F07"/>
    <w:rsid w:val="00A40D21"/>
    <w:rsid w:val="00A41CEE"/>
    <w:rsid w:val="00A45063"/>
    <w:rsid w:val="00A46750"/>
    <w:rsid w:val="00A506A2"/>
    <w:rsid w:val="00A512E9"/>
    <w:rsid w:val="00A52973"/>
    <w:rsid w:val="00A54D87"/>
    <w:rsid w:val="00A607F8"/>
    <w:rsid w:val="00A611F8"/>
    <w:rsid w:val="00A6347B"/>
    <w:rsid w:val="00A63871"/>
    <w:rsid w:val="00A64C7E"/>
    <w:rsid w:val="00A64FFE"/>
    <w:rsid w:val="00A70271"/>
    <w:rsid w:val="00A71C28"/>
    <w:rsid w:val="00A76D20"/>
    <w:rsid w:val="00A77C8C"/>
    <w:rsid w:val="00A82945"/>
    <w:rsid w:val="00A871F0"/>
    <w:rsid w:val="00A92ABB"/>
    <w:rsid w:val="00AA224E"/>
    <w:rsid w:val="00AA227E"/>
    <w:rsid w:val="00AA3151"/>
    <w:rsid w:val="00AA37D6"/>
    <w:rsid w:val="00AA49CC"/>
    <w:rsid w:val="00AA5BED"/>
    <w:rsid w:val="00AA5CDA"/>
    <w:rsid w:val="00AB060F"/>
    <w:rsid w:val="00AB302B"/>
    <w:rsid w:val="00AB3AA3"/>
    <w:rsid w:val="00AB3F70"/>
    <w:rsid w:val="00AB5950"/>
    <w:rsid w:val="00AB688E"/>
    <w:rsid w:val="00AB7BC0"/>
    <w:rsid w:val="00AC0192"/>
    <w:rsid w:val="00AC0392"/>
    <w:rsid w:val="00AC0BA0"/>
    <w:rsid w:val="00AC2235"/>
    <w:rsid w:val="00AC41A3"/>
    <w:rsid w:val="00AC7C3F"/>
    <w:rsid w:val="00AD1378"/>
    <w:rsid w:val="00AD2BDB"/>
    <w:rsid w:val="00AD2F0E"/>
    <w:rsid w:val="00AE35EB"/>
    <w:rsid w:val="00AE3BB9"/>
    <w:rsid w:val="00AE46B1"/>
    <w:rsid w:val="00AE6F22"/>
    <w:rsid w:val="00AF4E23"/>
    <w:rsid w:val="00AF4F4A"/>
    <w:rsid w:val="00AF5103"/>
    <w:rsid w:val="00AF5FD4"/>
    <w:rsid w:val="00AF6D67"/>
    <w:rsid w:val="00AF6DCD"/>
    <w:rsid w:val="00AF72C1"/>
    <w:rsid w:val="00AF7C7B"/>
    <w:rsid w:val="00B03248"/>
    <w:rsid w:val="00B069DA"/>
    <w:rsid w:val="00B06CA0"/>
    <w:rsid w:val="00B11A26"/>
    <w:rsid w:val="00B11BAF"/>
    <w:rsid w:val="00B14BB0"/>
    <w:rsid w:val="00B15331"/>
    <w:rsid w:val="00B16C30"/>
    <w:rsid w:val="00B207F7"/>
    <w:rsid w:val="00B20E56"/>
    <w:rsid w:val="00B21A04"/>
    <w:rsid w:val="00B22B91"/>
    <w:rsid w:val="00B22EEA"/>
    <w:rsid w:val="00B23CA0"/>
    <w:rsid w:val="00B24949"/>
    <w:rsid w:val="00B26602"/>
    <w:rsid w:val="00B27DB5"/>
    <w:rsid w:val="00B27F53"/>
    <w:rsid w:val="00B33763"/>
    <w:rsid w:val="00B33D00"/>
    <w:rsid w:val="00B35273"/>
    <w:rsid w:val="00B3563F"/>
    <w:rsid w:val="00B377F3"/>
    <w:rsid w:val="00B41D45"/>
    <w:rsid w:val="00B41DB3"/>
    <w:rsid w:val="00B463F4"/>
    <w:rsid w:val="00B46AFC"/>
    <w:rsid w:val="00B46C3F"/>
    <w:rsid w:val="00B4784D"/>
    <w:rsid w:val="00B5050A"/>
    <w:rsid w:val="00B51580"/>
    <w:rsid w:val="00B524DF"/>
    <w:rsid w:val="00B533C1"/>
    <w:rsid w:val="00B536A9"/>
    <w:rsid w:val="00B5684B"/>
    <w:rsid w:val="00B61306"/>
    <w:rsid w:val="00B620A4"/>
    <w:rsid w:val="00B63989"/>
    <w:rsid w:val="00B64A5E"/>
    <w:rsid w:val="00B6560F"/>
    <w:rsid w:val="00B70D1B"/>
    <w:rsid w:val="00B743B8"/>
    <w:rsid w:val="00B743B9"/>
    <w:rsid w:val="00B744B0"/>
    <w:rsid w:val="00B74747"/>
    <w:rsid w:val="00B74DE9"/>
    <w:rsid w:val="00B7639D"/>
    <w:rsid w:val="00B76F71"/>
    <w:rsid w:val="00B7713D"/>
    <w:rsid w:val="00B77C9E"/>
    <w:rsid w:val="00B804DF"/>
    <w:rsid w:val="00B806B7"/>
    <w:rsid w:val="00B80810"/>
    <w:rsid w:val="00B82F9C"/>
    <w:rsid w:val="00B835BE"/>
    <w:rsid w:val="00B84403"/>
    <w:rsid w:val="00B9138C"/>
    <w:rsid w:val="00B926A7"/>
    <w:rsid w:val="00B94E62"/>
    <w:rsid w:val="00BA1192"/>
    <w:rsid w:val="00BA1EA1"/>
    <w:rsid w:val="00BA3283"/>
    <w:rsid w:val="00BA362A"/>
    <w:rsid w:val="00BA3A84"/>
    <w:rsid w:val="00BA3DAD"/>
    <w:rsid w:val="00BA4BFF"/>
    <w:rsid w:val="00BA517E"/>
    <w:rsid w:val="00BB5E80"/>
    <w:rsid w:val="00BB64B8"/>
    <w:rsid w:val="00BC10DE"/>
    <w:rsid w:val="00BC67E0"/>
    <w:rsid w:val="00BC7D7C"/>
    <w:rsid w:val="00BD31D4"/>
    <w:rsid w:val="00BD37C7"/>
    <w:rsid w:val="00BD637A"/>
    <w:rsid w:val="00BD6551"/>
    <w:rsid w:val="00BD7E48"/>
    <w:rsid w:val="00BE2D6C"/>
    <w:rsid w:val="00BE3BF9"/>
    <w:rsid w:val="00BE5476"/>
    <w:rsid w:val="00BE5D17"/>
    <w:rsid w:val="00BF04D9"/>
    <w:rsid w:val="00BF09C1"/>
    <w:rsid w:val="00BF0FBF"/>
    <w:rsid w:val="00BF56E7"/>
    <w:rsid w:val="00C00B28"/>
    <w:rsid w:val="00C02656"/>
    <w:rsid w:val="00C04913"/>
    <w:rsid w:val="00C07F98"/>
    <w:rsid w:val="00C106BD"/>
    <w:rsid w:val="00C10EF4"/>
    <w:rsid w:val="00C12F52"/>
    <w:rsid w:val="00C13EC3"/>
    <w:rsid w:val="00C14307"/>
    <w:rsid w:val="00C15C99"/>
    <w:rsid w:val="00C1651E"/>
    <w:rsid w:val="00C21B71"/>
    <w:rsid w:val="00C22F4E"/>
    <w:rsid w:val="00C2428B"/>
    <w:rsid w:val="00C24BA3"/>
    <w:rsid w:val="00C26033"/>
    <w:rsid w:val="00C31054"/>
    <w:rsid w:val="00C3282C"/>
    <w:rsid w:val="00C32F26"/>
    <w:rsid w:val="00C33D44"/>
    <w:rsid w:val="00C360A9"/>
    <w:rsid w:val="00C36244"/>
    <w:rsid w:val="00C3638C"/>
    <w:rsid w:val="00C37ECF"/>
    <w:rsid w:val="00C404E4"/>
    <w:rsid w:val="00C43B66"/>
    <w:rsid w:val="00C44938"/>
    <w:rsid w:val="00C50682"/>
    <w:rsid w:val="00C5076F"/>
    <w:rsid w:val="00C53A41"/>
    <w:rsid w:val="00C53E57"/>
    <w:rsid w:val="00C551F6"/>
    <w:rsid w:val="00C57A3B"/>
    <w:rsid w:val="00C600D5"/>
    <w:rsid w:val="00C6109D"/>
    <w:rsid w:val="00C62D06"/>
    <w:rsid w:val="00C6518B"/>
    <w:rsid w:val="00C65DB5"/>
    <w:rsid w:val="00C71A05"/>
    <w:rsid w:val="00C73990"/>
    <w:rsid w:val="00C75DDF"/>
    <w:rsid w:val="00C764A4"/>
    <w:rsid w:val="00C77AA3"/>
    <w:rsid w:val="00C816EC"/>
    <w:rsid w:val="00C827B2"/>
    <w:rsid w:val="00C82C62"/>
    <w:rsid w:val="00C8338D"/>
    <w:rsid w:val="00C83F78"/>
    <w:rsid w:val="00C85031"/>
    <w:rsid w:val="00C854C8"/>
    <w:rsid w:val="00C85DA6"/>
    <w:rsid w:val="00C8611D"/>
    <w:rsid w:val="00C8635A"/>
    <w:rsid w:val="00C87D27"/>
    <w:rsid w:val="00C9003D"/>
    <w:rsid w:val="00C91216"/>
    <w:rsid w:val="00C91750"/>
    <w:rsid w:val="00C92D27"/>
    <w:rsid w:val="00C93BF8"/>
    <w:rsid w:val="00C94241"/>
    <w:rsid w:val="00C942F6"/>
    <w:rsid w:val="00C9669D"/>
    <w:rsid w:val="00C96CD5"/>
    <w:rsid w:val="00CA053F"/>
    <w:rsid w:val="00CA0720"/>
    <w:rsid w:val="00CA07D3"/>
    <w:rsid w:val="00CA1564"/>
    <w:rsid w:val="00CA16FB"/>
    <w:rsid w:val="00CA1976"/>
    <w:rsid w:val="00CA2D10"/>
    <w:rsid w:val="00CA3797"/>
    <w:rsid w:val="00CA4172"/>
    <w:rsid w:val="00CA56FB"/>
    <w:rsid w:val="00CB15BD"/>
    <w:rsid w:val="00CB3390"/>
    <w:rsid w:val="00CB342F"/>
    <w:rsid w:val="00CB7101"/>
    <w:rsid w:val="00CC206B"/>
    <w:rsid w:val="00CC3137"/>
    <w:rsid w:val="00CC78A3"/>
    <w:rsid w:val="00CD259A"/>
    <w:rsid w:val="00CD31B6"/>
    <w:rsid w:val="00CD3891"/>
    <w:rsid w:val="00CD5FB2"/>
    <w:rsid w:val="00CD6B04"/>
    <w:rsid w:val="00CE4554"/>
    <w:rsid w:val="00CE5153"/>
    <w:rsid w:val="00CE656F"/>
    <w:rsid w:val="00CF0669"/>
    <w:rsid w:val="00CF0F9D"/>
    <w:rsid w:val="00CF12C0"/>
    <w:rsid w:val="00CF2B27"/>
    <w:rsid w:val="00CF36DF"/>
    <w:rsid w:val="00D014C9"/>
    <w:rsid w:val="00D03260"/>
    <w:rsid w:val="00D0362C"/>
    <w:rsid w:val="00D03B7C"/>
    <w:rsid w:val="00D03CAF"/>
    <w:rsid w:val="00D07985"/>
    <w:rsid w:val="00D1074C"/>
    <w:rsid w:val="00D10F0F"/>
    <w:rsid w:val="00D15FAA"/>
    <w:rsid w:val="00D1653B"/>
    <w:rsid w:val="00D17DA6"/>
    <w:rsid w:val="00D223B5"/>
    <w:rsid w:val="00D22DC4"/>
    <w:rsid w:val="00D24180"/>
    <w:rsid w:val="00D26055"/>
    <w:rsid w:val="00D26798"/>
    <w:rsid w:val="00D26DFD"/>
    <w:rsid w:val="00D2759D"/>
    <w:rsid w:val="00D30791"/>
    <w:rsid w:val="00D31754"/>
    <w:rsid w:val="00D317BB"/>
    <w:rsid w:val="00D336F0"/>
    <w:rsid w:val="00D3469F"/>
    <w:rsid w:val="00D37F92"/>
    <w:rsid w:val="00D42EBE"/>
    <w:rsid w:val="00D433AB"/>
    <w:rsid w:val="00D44038"/>
    <w:rsid w:val="00D443AD"/>
    <w:rsid w:val="00D446F3"/>
    <w:rsid w:val="00D47351"/>
    <w:rsid w:val="00D51A87"/>
    <w:rsid w:val="00D51C75"/>
    <w:rsid w:val="00D53F98"/>
    <w:rsid w:val="00D57651"/>
    <w:rsid w:val="00D60389"/>
    <w:rsid w:val="00D60BC9"/>
    <w:rsid w:val="00D60E66"/>
    <w:rsid w:val="00D63101"/>
    <w:rsid w:val="00D6427F"/>
    <w:rsid w:val="00D6477B"/>
    <w:rsid w:val="00D64CE8"/>
    <w:rsid w:val="00D6706D"/>
    <w:rsid w:val="00D719E8"/>
    <w:rsid w:val="00D747F9"/>
    <w:rsid w:val="00D76CF4"/>
    <w:rsid w:val="00D7746A"/>
    <w:rsid w:val="00D8453D"/>
    <w:rsid w:val="00D92629"/>
    <w:rsid w:val="00D9314B"/>
    <w:rsid w:val="00DA134D"/>
    <w:rsid w:val="00DA27A2"/>
    <w:rsid w:val="00DA394B"/>
    <w:rsid w:val="00DA39CD"/>
    <w:rsid w:val="00DA4411"/>
    <w:rsid w:val="00DA5CD1"/>
    <w:rsid w:val="00DB1625"/>
    <w:rsid w:val="00DB16C1"/>
    <w:rsid w:val="00DB3C33"/>
    <w:rsid w:val="00DB406E"/>
    <w:rsid w:val="00DB5DA3"/>
    <w:rsid w:val="00DB612C"/>
    <w:rsid w:val="00DB7C43"/>
    <w:rsid w:val="00DC0EEE"/>
    <w:rsid w:val="00DC38C0"/>
    <w:rsid w:val="00DC5AF5"/>
    <w:rsid w:val="00DC60F8"/>
    <w:rsid w:val="00DC62CA"/>
    <w:rsid w:val="00DC7395"/>
    <w:rsid w:val="00DE1103"/>
    <w:rsid w:val="00DE21A6"/>
    <w:rsid w:val="00DE394E"/>
    <w:rsid w:val="00DE72A0"/>
    <w:rsid w:val="00DF1BFB"/>
    <w:rsid w:val="00DF69FC"/>
    <w:rsid w:val="00E00DC2"/>
    <w:rsid w:val="00E05C55"/>
    <w:rsid w:val="00E076B7"/>
    <w:rsid w:val="00E11B2D"/>
    <w:rsid w:val="00E17522"/>
    <w:rsid w:val="00E2112C"/>
    <w:rsid w:val="00E21904"/>
    <w:rsid w:val="00E22AE1"/>
    <w:rsid w:val="00E247D4"/>
    <w:rsid w:val="00E2548B"/>
    <w:rsid w:val="00E300F5"/>
    <w:rsid w:val="00E345D7"/>
    <w:rsid w:val="00E3714F"/>
    <w:rsid w:val="00E372EA"/>
    <w:rsid w:val="00E3785C"/>
    <w:rsid w:val="00E40446"/>
    <w:rsid w:val="00E40C5A"/>
    <w:rsid w:val="00E4116B"/>
    <w:rsid w:val="00E41849"/>
    <w:rsid w:val="00E42BCC"/>
    <w:rsid w:val="00E43077"/>
    <w:rsid w:val="00E436E4"/>
    <w:rsid w:val="00E47204"/>
    <w:rsid w:val="00E47C55"/>
    <w:rsid w:val="00E512AD"/>
    <w:rsid w:val="00E51BCC"/>
    <w:rsid w:val="00E528D5"/>
    <w:rsid w:val="00E53666"/>
    <w:rsid w:val="00E55DBE"/>
    <w:rsid w:val="00E60120"/>
    <w:rsid w:val="00E71C35"/>
    <w:rsid w:val="00E75A08"/>
    <w:rsid w:val="00E77863"/>
    <w:rsid w:val="00E83F84"/>
    <w:rsid w:val="00E852CE"/>
    <w:rsid w:val="00E85830"/>
    <w:rsid w:val="00E859A1"/>
    <w:rsid w:val="00E86F83"/>
    <w:rsid w:val="00E87B19"/>
    <w:rsid w:val="00E87DDA"/>
    <w:rsid w:val="00E91361"/>
    <w:rsid w:val="00E91DB8"/>
    <w:rsid w:val="00EA2FA9"/>
    <w:rsid w:val="00EA5D4A"/>
    <w:rsid w:val="00EA6C14"/>
    <w:rsid w:val="00EB22EA"/>
    <w:rsid w:val="00EB3129"/>
    <w:rsid w:val="00EB4A51"/>
    <w:rsid w:val="00EB79A4"/>
    <w:rsid w:val="00EC13C1"/>
    <w:rsid w:val="00EC38D3"/>
    <w:rsid w:val="00EC3E6F"/>
    <w:rsid w:val="00EC523C"/>
    <w:rsid w:val="00EC5702"/>
    <w:rsid w:val="00EC5A75"/>
    <w:rsid w:val="00EC6679"/>
    <w:rsid w:val="00ED2CDB"/>
    <w:rsid w:val="00ED38D3"/>
    <w:rsid w:val="00ED4573"/>
    <w:rsid w:val="00ED7CED"/>
    <w:rsid w:val="00EE1151"/>
    <w:rsid w:val="00EE1A60"/>
    <w:rsid w:val="00EE2535"/>
    <w:rsid w:val="00EE290A"/>
    <w:rsid w:val="00EE3841"/>
    <w:rsid w:val="00EE38E7"/>
    <w:rsid w:val="00EE39CC"/>
    <w:rsid w:val="00EE3A02"/>
    <w:rsid w:val="00EE4333"/>
    <w:rsid w:val="00EE5117"/>
    <w:rsid w:val="00EE56E1"/>
    <w:rsid w:val="00EE6D13"/>
    <w:rsid w:val="00EE6D31"/>
    <w:rsid w:val="00EF1C3E"/>
    <w:rsid w:val="00EF711F"/>
    <w:rsid w:val="00F00557"/>
    <w:rsid w:val="00F00FB5"/>
    <w:rsid w:val="00F01E8F"/>
    <w:rsid w:val="00F04785"/>
    <w:rsid w:val="00F04EF4"/>
    <w:rsid w:val="00F05870"/>
    <w:rsid w:val="00F07EA6"/>
    <w:rsid w:val="00F107DE"/>
    <w:rsid w:val="00F12EF3"/>
    <w:rsid w:val="00F13AE2"/>
    <w:rsid w:val="00F14CB3"/>
    <w:rsid w:val="00F1690C"/>
    <w:rsid w:val="00F17D4C"/>
    <w:rsid w:val="00F200F4"/>
    <w:rsid w:val="00F229CC"/>
    <w:rsid w:val="00F27D31"/>
    <w:rsid w:val="00F301AA"/>
    <w:rsid w:val="00F301B4"/>
    <w:rsid w:val="00F3032D"/>
    <w:rsid w:val="00F32279"/>
    <w:rsid w:val="00F326D0"/>
    <w:rsid w:val="00F32C2F"/>
    <w:rsid w:val="00F33250"/>
    <w:rsid w:val="00F355C5"/>
    <w:rsid w:val="00F42058"/>
    <w:rsid w:val="00F434B4"/>
    <w:rsid w:val="00F50217"/>
    <w:rsid w:val="00F50DA0"/>
    <w:rsid w:val="00F516BB"/>
    <w:rsid w:val="00F51E5D"/>
    <w:rsid w:val="00F52C82"/>
    <w:rsid w:val="00F53571"/>
    <w:rsid w:val="00F53E98"/>
    <w:rsid w:val="00F54120"/>
    <w:rsid w:val="00F559C0"/>
    <w:rsid w:val="00F55CE1"/>
    <w:rsid w:val="00F56165"/>
    <w:rsid w:val="00F566A0"/>
    <w:rsid w:val="00F570D6"/>
    <w:rsid w:val="00F62CCA"/>
    <w:rsid w:val="00F64205"/>
    <w:rsid w:val="00F64F34"/>
    <w:rsid w:val="00F65685"/>
    <w:rsid w:val="00F65DEA"/>
    <w:rsid w:val="00F676B3"/>
    <w:rsid w:val="00F706E8"/>
    <w:rsid w:val="00F7219E"/>
    <w:rsid w:val="00F73537"/>
    <w:rsid w:val="00F8036B"/>
    <w:rsid w:val="00F804F5"/>
    <w:rsid w:val="00F84154"/>
    <w:rsid w:val="00F867E2"/>
    <w:rsid w:val="00F86AF7"/>
    <w:rsid w:val="00F872B2"/>
    <w:rsid w:val="00F91782"/>
    <w:rsid w:val="00F925A5"/>
    <w:rsid w:val="00F9348E"/>
    <w:rsid w:val="00F93C6F"/>
    <w:rsid w:val="00F93D23"/>
    <w:rsid w:val="00F954FD"/>
    <w:rsid w:val="00F95596"/>
    <w:rsid w:val="00F9722B"/>
    <w:rsid w:val="00FA0C65"/>
    <w:rsid w:val="00FA1DB2"/>
    <w:rsid w:val="00FA22A9"/>
    <w:rsid w:val="00FA2541"/>
    <w:rsid w:val="00FA359B"/>
    <w:rsid w:val="00FA4BFC"/>
    <w:rsid w:val="00FA7789"/>
    <w:rsid w:val="00FB08AF"/>
    <w:rsid w:val="00FB13ED"/>
    <w:rsid w:val="00FB1A1C"/>
    <w:rsid w:val="00FB5264"/>
    <w:rsid w:val="00FB76EE"/>
    <w:rsid w:val="00FC1977"/>
    <w:rsid w:val="00FC4ED3"/>
    <w:rsid w:val="00FC6A83"/>
    <w:rsid w:val="00FD0FEE"/>
    <w:rsid w:val="00FD613B"/>
    <w:rsid w:val="00FD73C8"/>
    <w:rsid w:val="00FD7F37"/>
    <w:rsid w:val="00FE0FA8"/>
    <w:rsid w:val="00FE2A7A"/>
    <w:rsid w:val="00FE375F"/>
    <w:rsid w:val="00FE3A53"/>
    <w:rsid w:val="00FE63DE"/>
    <w:rsid w:val="00FE6A5E"/>
    <w:rsid w:val="00FF061B"/>
    <w:rsid w:val="00FF2EBF"/>
    <w:rsid w:val="00FF3B99"/>
    <w:rsid w:val="00FF58B0"/>
    <w:rsid w:val="00FF6622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1E5EB"/>
  <w15:docId w15:val="{BCC2C4CD-28AC-43B0-B485-85563FF08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3E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E35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E35EB"/>
  </w:style>
  <w:style w:type="paragraph" w:styleId="BalloonText">
    <w:name w:val="Balloon Text"/>
    <w:basedOn w:val="Normal"/>
    <w:link w:val="BalloonTextChar"/>
    <w:rsid w:val="00DB16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16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4241"/>
    <w:pPr>
      <w:ind w:left="720"/>
      <w:contextualSpacing/>
    </w:pPr>
  </w:style>
  <w:style w:type="paragraph" w:styleId="NoSpacing">
    <w:name w:val="No Spacing"/>
    <w:uiPriority w:val="1"/>
    <w:qFormat/>
    <w:rsid w:val="00621B5C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1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BC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B060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026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2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265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2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2656"/>
    <w:rPr>
      <w:b/>
      <w:bCs/>
    </w:rPr>
  </w:style>
  <w:style w:type="character" w:styleId="Hyperlink">
    <w:name w:val="Hyperlink"/>
    <w:basedOn w:val="DefaultParagraphFont"/>
    <w:unhideWhenUsed/>
    <w:rsid w:val="006E4F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F9D"/>
    <w:rPr>
      <w:color w:val="605E5C"/>
      <w:shd w:val="clear" w:color="auto" w:fill="E1DFDD"/>
    </w:rPr>
  </w:style>
  <w:style w:type="paragraph" w:customStyle="1" w:styleId="LO-normal">
    <w:name w:val="LO-normal"/>
    <w:qFormat/>
    <w:rsid w:val="00977CB3"/>
    <w:rPr>
      <w:rFonts w:ascii="Century" w:eastAsia="Century" w:hAnsi="Century" w:cs="Century"/>
      <w:color w:val="002060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74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fsudcalumni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sudcalumni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5CB969-6ECA-4C9A-A4A8-A2E65C33C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1220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FROM MEETING</vt:lpstr>
    </vt:vector>
  </TitlesOfParts>
  <Company>Hewlett-Packard Company</Company>
  <LinksUpToDate>false</LinksUpToDate>
  <CharactersWithSpaces>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FROM MEETING</dc:title>
  <dc:creator>CLARA</dc:creator>
  <cp:lastModifiedBy>Revon Pauling</cp:lastModifiedBy>
  <cp:revision>8</cp:revision>
  <cp:lastPrinted>2018-05-26T19:49:00Z</cp:lastPrinted>
  <dcterms:created xsi:type="dcterms:W3CDTF">2022-11-21T23:45:00Z</dcterms:created>
  <dcterms:modified xsi:type="dcterms:W3CDTF">2022-11-28T23:46:00Z</dcterms:modified>
</cp:coreProperties>
</file>